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DEF53" w14:textId="41B73663" w:rsidR="003D4551" w:rsidRDefault="003D4551" w:rsidP="003D4551">
      <w:pPr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(Approx. 353 words)</w:t>
      </w:r>
    </w:p>
    <w:p w14:paraId="3538F82A" w14:textId="77777777" w:rsidR="003D4551" w:rsidRDefault="003D4551" w:rsidP="003D4551">
      <w:pPr>
        <w:rPr>
          <w:rFonts w:ascii="Arial" w:hAnsi="Arial" w:cs="Arial"/>
          <w:bCs/>
          <w:iCs/>
        </w:rPr>
      </w:pPr>
    </w:p>
    <w:p w14:paraId="5FC4C439" w14:textId="38231713" w:rsidR="003D4551" w:rsidRDefault="00F77F91" w:rsidP="003D4551">
      <w:pPr>
        <w:rPr>
          <w:rFonts w:ascii="Arial" w:hAnsi="Arial" w:cs="Arial"/>
        </w:rPr>
      </w:pPr>
      <w:r w:rsidRPr="003D4551">
        <w:rPr>
          <w:rFonts w:ascii="Arial" w:hAnsi="Arial" w:cs="Arial"/>
          <w:bCs/>
          <w:iCs/>
        </w:rPr>
        <w:t>Flatpaks</w:t>
      </w:r>
      <w:r w:rsidR="00DF5F18" w:rsidRPr="003D4551">
        <w:rPr>
          <w:rFonts w:ascii="Arial" w:hAnsi="Arial" w:cs="Arial"/>
          <w:bCs/>
          <w:iCs/>
        </w:rPr>
        <w:t xml:space="preserve"> with Linux Mint</w:t>
      </w:r>
      <w:r w:rsidR="003D4551">
        <w:rPr>
          <w:rFonts w:ascii="Arial" w:hAnsi="Arial" w:cs="Arial"/>
          <w:b/>
          <w:iCs/>
          <w:color w:val="0000FF"/>
          <w:sz w:val="28"/>
          <w:szCs w:val="28"/>
        </w:rPr>
        <w:br/>
      </w:r>
      <w:r w:rsidR="003D4551" w:rsidRPr="003D4551">
        <w:rPr>
          <w:rFonts w:ascii="Arial" w:hAnsi="Arial" w:cs="Arial"/>
        </w:rPr>
        <w:t>By Cal Esneault, Past President and leader of many Open-Source Workshops &amp; SIGs</w:t>
      </w:r>
    </w:p>
    <w:p w14:paraId="6E8D4A5F" w14:textId="2CD0385C" w:rsidR="003D4551" w:rsidRDefault="003D4551" w:rsidP="003D4551">
      <w:pPr>
        <w:rPr>
          <w:rFonts w:ascii="Arial" w:hAnsi="Arial" w:cs="Arial"/>
        </w:rPr>
      </w:pPr>
      <w:r>
        <w:rPr>
          <w:rFonts w:ascii="Arial" w:hAnsi="Arial" w:cs="Arial"/>
        </w:rPr>
        <w:t>Cajun Clickers Computer Club</w:t>
      </w:r>
    </w:p>
    <w:p w14:paraId="4B0EE8C1" w14:textId="00BD3C3F" w:rsidR="003D4551" w:rsidRDefault="003D4551" w:rsidP="003D4551">
      <w:pPr>
        <w:rPr>
          <w:rFonts w:ascii="Arial" w:hAnsi="Arial" w:cs="Arial"/>
        </w:rPr>
      </w:pPr>
      <w:hyperlink r:id="rId6" w:history="1">
        <w:r w:rsidRPr="005F4CFA">
          <w:rPr>
            <w:rStyle w:val="Hyperlink"/>
            <w:rFonts w:ascii="Arial" w:hAnsi="Arial" w:cs="Arial"/>
          </w:rPr>
          <w:t>https://www.clickers.org/</w:t>
        </w:r>
      </w:hyperlink>
    </w:p>
    <w:p w14:paraId="208611CD" w14:textId="0B2F9DC5" w:rsidR="003D4551" w:rsidRPr="003D4551" w:rsidRDefault="003D4551" w:rsidP="003D4551">
      <w:pPr>
        <w:rPr>
          <w:rFonts w:ascii="Arial" w:hAnsi="Arial" w:cs="Arial"/>
        </w:rPr>
      </w:pPr>
      <w:r w:rsidRPr="003D4551">
        <w:rPr>
          <w:rFonts w:ascii="Arial" w:hAnsi="Arial" w:cs="Arial"/>
          <w:shd w:val="clear" w:color="auto" w:fill="FFFFFF"/>
        </w:rPr>
        <w:t>cpesne</w:t>
      </w:r>
      <w:r w:rsidRPr="003D4551">
        <w:rPr>
          <w:rFonts w:ascii="Arial" w:hAnsi="Arial" w:cs="Arial"/>
          <w:shd w:val="clear" w:color="auto" w:fill="FFFFFF"/>
        </w:rPr>
        <w:t xml:space="preserve"> (at) </w:t>
      </w:r>
      <w:r w:rsidRPr="003D4551">
        <w:rPr>
          <w:rFonts w:ascii="Arial" w:hAnsi="Arial" w:cs="Arial"/>
          <w:shd w:val="clear" w:color="auto" w:fill="FFFFFF"/>
        </w:rPr>
        <w:t>bellsouth.net</w:t>
      </w:r>
    </w:p>
    <w:p w14:paraId="53E443B6" w14:textId="1AA8AB0E" w:rsidR="00130373" w:rsidRPr="003D4551" w:rsidRDefault="00130373" w:rsidP="003D4551">
      <w:pPr>
        <w:rPr>
          <w:rFonts w:ascii="Arial" w:hAnsi="Arial" w:cs="Arial"/>
          <w:b/>
          <w:iCs/>
          <w:color w:val="0000FF"/>
          <w:sz w:val="28"/>
          <w:szCs w:val="28"/>
        </w:rPr>
      </w:pPr>
    </w:p>
    <w:p w14:paraId="2A4D53CE" w14:textId="4FA5177D" w:rsidR="005D30FB" w:rsidRDefault="007D6EB2" w:rsidP="002D704C">
      <w:pPr>
        <w:rPr>
          <w:rFonts w:ascii="Arial" w:hAnsi="Arial" w:cs="Arial"/>
          <w:noProof/>
          <w:lang w:bidi="ar-SA"/>
        </w:rPr>
      </w:pPr>
      <w:r>
        <w:rPr>
          <w:rFonts w:ascii="Arial" w:hAnsi="Arial" w:cs="Arial"/>
          <w:noProof/>
          <w:lang w:bidi="ar-SA"/>
        </w:rPr>
        <w:t>Linux software is installed using pre-compiled “packages</w:t>
      </w:r>
      <w:r w:rsidR="00134879">
        <w:rPr>
          <w:rFonts w:ascii="Arial" w:hAnsi="Arial" w:cs="Arial"/>
          <w:noProof/>
          <w:lang w:bidi="ar-SA"/>
        </w:rPr>
        <w:t>.”</w:t>
      </w:r>
      <w:r>
        <w:rPr>
          <w:rFonts w:ascii="Arial" w:hAnsi="Arial" w:cs="Arial"/>
          <w:noProof/>
          <w:lang w:bidi="ar-SA"/>
        </w:rPr>
        <w:t xml:space="preserve"> </w:t>
      </w:r>
      <w:r w:rsidR="00000E30">
        <w:rPr>
          <w:rFonts w:ascii="Arial" w:hAnsi="Arial" w:cs="Arial"/>
          <w:noProof/>
          <w:lang w:bidi="ar-SA"/>
        </w:rPr>
        <w:t>The traditional method, called dynamic packaging</w:t>
      </w:r>
      <w:r w:rsidR="00282E63">
        <w:rPr>
          <w:rFonts w:ascii="Arial" w:hAnsi="Arial" w:cs="Arial"/>
          <w:noProof/>
          <w:lang w:bidi="ar-SA"/>
        </w:rPr>
        <w:t xml:space="preserve">, separately installs the main application </w:t>
      </w:r>
      <w:r w:rsidR="00A90FD0">
        <w:rPr>
          <w:rFonts w:ascii="Arial" w:hAnsi="Arial" w:cs="Arial"/>
          <w:noProof/>
          <w:lang w:bidi="ar-SA"/>
        </w:rPr>
        <w:t xml:space="preserve">and </w:t>
      </w:r>
      <w:r w:rsidR="00E96EAD">
        <w:rPr>
          <w:rFonts w:ascii="Arial" w:hAnsi="Arial" w:cs="Arial"/>
          <w:noProof/>
          <w:lang w:bidi="ar-SA"/>
        </w:rPr>
        <w:t xml:space="preserve">additional </w:t>
      </w:r>
      <w:r w:rsidR="00A90FD0">
        <w:rPr>
          <w:rFonts w:ascii="Arial" w:hAnsi="Arial" w:cs="Arial"/>
          <w:noProof/>
          <w:lang w:bidi="ar-SA"/>
        </w:rPr>
        <w:t>supporting sub</w:t>
      </w:r>
      <w:r w:rsidR="00E96EAD">
        <w:rPr>
          <w:rFonts w:ascii="Arial" w:hAnsi="Arial" w:cs="Arial"/>
          <w:noProof/>
          <w:lang w:bidi="ar-SA"/>
        </w:rPr>
        <w:t>-</w:t>
      </w:r>
      <w:r w:rsidR="00A90FD0">
        <w:rPr>
          <w:rFonts w:ascii="Arial" w:hAnsi="Arial" w:cs="Arial"/>
          <w:noProof/>
          <w:lang w:bidi="ar-SA"/>
        </w:rPr>
        <w:t xml:space="preserve">components (“dependencies). </w:t>
      </w:r>
      <w:r w:rsidR="00DF5F18">
        <w:rPr>
          <w:rFonts w:ascii="Arial" w:hAnsi="Arial" w:cs="Arial"/>
          <w:noProof/>
          <w:lang w:bidi="ar-SA"/>
        </w:rPr>
        <w:t>Mint uses the Debian package management system</w:t>
      </w:r>
      <w:r w:rsidR="00BB39A1">
        <w:rPr>
          <w:rFonts w:ascii="Arial" w:hAnsi="Arial" w:cs="Arial"/>
          <w:noProof/>
          <w:lang w:bidi="ar-SA"/>
        </w:rPr>
        <w:t xml:space="preserve"> and provides a grap</w:t>
      </w:r>
      <w:r w:rsidR="003D4551">
        <w:rPr>
          <w:rFonts w:ascii="Arial" w:hAnsi="Arial" w:cs="Arial"/>
          <w:noProof/>
          <w:lang w:bidi="ar-SA"/>
        </w:rPr>
        <w:t>h</w:t>
      </w:r>
      <w:r w:rsidR="00BB39A1">
        <w:rPr>
          <w:rFonts w:ascii="Arial" w:hAnsi="Arial" w:cs="Arial"/>
          <w:noProof/>
          <w:lang w:bidi="ar-SA"/>
        </w:rPr>
        <w:t xml:space="preserve">ical Software Manager program to </w:t>
      </w:r>
      <w:r w:rsidR="004C4ABC">
        <w:rPr>
          <w:rFonts w:ascii="Arial" w:hAnsi="Arial" w:cs="Arial"/>
          <w:noProof/>
          <w:lang w:bidi="ar-SA"/>
        </w:rPr>
        <w:t>help use</w:t>
      </w:r>
      <w:r w:rsidR="005179E7">
        <w:rPr>
          <w:rFonts w:ascii="Arial" w:hAnsi="Arial" w:cs="Arial"/>
          <w:noProof/>
          <w:lang w:bidi="ar-SA"/>
        </w:rPr>
        <w:t>r</w:t>
      </w:r>
      <w:r w:rsidR="004C4ABC">
        <w:rPr>
          <w:rFonts w:ascii="Arial" w:hAnsi="Arial" w:cs="Arial"/>
          <w:noProof/>
          <w:lang w:bidi="ar-SA"/>
        </w:rPr>
        <w:t xml:space="preserve">s install new software. To minimize </w:t>
      </w:r>
      <w:r w:rsidR="00E51E68">
        <w:rPr>
          <w:rFonts w:ascii="Arial" w:hAnsi="Arial" w:cs="Arial"/>
          <w:noProof/>
          <w:lang w:bidi="ar-SA"/>
        </w:rPr>
        <w:t xml:space="preserve">developer efforts, new software versions </w:t>
      </w:r>
      <w:r w:rsidR="00AB1FA9">
        <w:rPr>
          <w:rFonts w:ascii="Arial" w:hAnsi="Arial" w:cs="Arial"/>
          <w:noProof/>
          <w:lang w:bidi="ar-SA"/>
        </w:rPr>
        <w:t>usually only appear at two-year intervals</w:t>
      </w:r>
      <w:r w:rsidR="00766522">
        <w:rPr>
          <w:rFonts w:ascii="Arial" w:hAnsi="Arial" w:cs="Arial"/>
          <w:noProof/>
          <w:lang w:bidi="ar-SA"/>
        </w:rPr>
        <w:t xml:space="preserve"> (note: security and bug fixes </w:t>
      </w:r>
      <w:r w:rsidR="00780AE8">
        <w:rPr>
          <w:rFonts w:ascii="Arial" w:hAnsi="Arial" w:cs="Arial"/>
          <w:noProof/>
          <w:lang w:bidi="ar-SA"/>
        </w:rPr>
        <w:t xml:space="preserve">appear as </w:t>
      </w:r>
      <w:r w:rsidR="00E66D3C">
        <w:rPr>
          <w:rFonts w:ascii="Arial" w:hAnsi="Arial" w:cs="Arial"/>
          <w:noProof/>
          <w:lang w:bidi="ar-SA"/>
        </w:rPr>
        <w:t xml:space="preserve">soon as </w:t>
      </w:r>
      <w:r w:rsidR="00780AE8">
        <w:rPr>
          <w:rFonts w:ascii="Arial" w:hAnsi="Arial" w:cs="Arial"/>
          <w:noProof/>
          <w:lang w:bidi="ar-SA"/>
        </w:rPr>
        <w:t>they are available</w:t>
      </w:r>
      <w:r w:rsidR="00C72FE9">
        <w:rPr>
          <w:rFonts w:ascii="Arial" w:hAnsi="Arial" w:cs="Arial"/>
          <w:noProof/>
          <w:lang w:bidi="ar-SA"/>
        </w:rPr>
        <w:t>)</w:t>
      </w:r>
      <w:r w:rsidR="00AB1FA9">
        <w:rPr>
          <w:rFonts w:ascii="Arial" w:hAnsi="Arial" w:cs="Arial"/>
          <w:noProof/>
          <w:lang w:bidi="ar-SA"/>
        </w:rPr>
        <w:t>.</w:t>
      </w:r>
      <w:r w:rsidR="005D30FB">
        <w:rPr>
          <w:rFonts w:ascii="Arial" w:hAnsi="Arial" w:cs="Arial"/>
          <w:noProof/>
          <w:lang w:bidi="ar-SA"/>
        </w:rPr>
        <w:t xml:space="preserve"> </w:t>
      </w:r>
    </w:p>
    <w:p w14:paraId="083F01BE" w14:textId="0146B0E9" w:rsidR="00332936" w:rsidRDefault="00332936" w:rsidP="002D704C">
      <w:pPr>
        <w:rPr>
          <w:rFonts w:ascii="Arial" w:hAnsi="Arial" w:cs="Arial"/>
          <w:noProof/>
          <w:lang w:bidi="ar-SA"/>
        </w:rPr>
      </w:pPr>
    </w:p>
    <w:p w14:paraId="69EECEF4" w14:textId="0B82E96F" w:rsidR="00134658" w:rsidRDefault="00C72FE9" w:rsidP="002D704C">
      <w:pPr>
        <w:rPr>
          <w:rFonts w:ascii="Arial" w:hAnsi="Arial" w:cs="Arial"/>
          <w:noProof/>
          <w:lang w:bidi="ar-SA"/>
        </w:rPr>
      </w:pPr>
      <w:r>
        <w:rPr>
          <w:rFonts w:ascii="Arial" w:hAnsi="Arial" w:cs="Arial"/>
          <w:noProof/>
          <w:lang w:bidi="ar-SA"/>
        </w:rPr>
        <w:t xml:space="preserve">Recently, Mint has </w:t>
      </w:r>
      <w:r w:rsidR="000F4EB1">
        <w:rPr>
          <w:rFonts w:ascii="Arial" w:hAnsi="Arial" w:cs="Arial"/>
          <w:noProof/>
          <w:lang w:bidi="ar-SA"/>
        </w:rPr>
        <w:t xml:space="preserve">included the ability to get more recent software using the Flatpak container method. A “container” </w:t>
      </w:r>
      <w:r w:rsidR="00E060D9">
        <w:rPr>
          <w:rFonts w:ascii="Arial" w:hAnsi="Arial" w:cs="Arial"/>
          <w:noProof/>
          <w:lang w:bidi="ar-SA"/>
        </w:rPr>
        <w:t>packages the main program and dependencies as a single unit</w:t>
      </w:r>
      <w:r w:rsidR="00A816A1">
        <w:rPr>
          <w:rFonts w:ascii="Arial" w:hAnsi="Arial" w:cs="Arial"/>
          <w:noProof/>
          <w:lang w:bidi="ar-SA"/>
        </w:rPr>
        <w:t>. Flatpak applications are universally available from</w:t>
      </w:r>
      <w:r w:rsidR="00874A17">
        <w:rPr>
          <w:rFonts w:ascii="Arial" w:hAnsi="Arial" w:cs="Arial"/>
          <w:noProof/>
          <w:lang w:bidi="ar-SA"/>
        </w:rPr>
        <w:t xml:space="preserve"> </w:t>
      </w:r>
      <w:r w:rsidR="00874A17" w:rsidRPr="001829B7">
        <w:rPr>
          <w:rFonts w:ascii="Arial" w:hAnsi="Arial" w:cs="Arial"/>
          <w:i/>
          <w:iCs/>
          <w:noProof/>
          <w:lang w:bidi="ar-SA"/>
        </w:rPr>
        <w:t>flathub</w:t>
      </w:r>
      <w:r w:rsidR="00874A17">
        <w:rPr>
          <w:rFonts w:ascii="Arial" w:hAnsi="Arial" w:cs="Arial"/>
          <w:noProof/>
          <w:lang w:bidi="ar-SA"/>
        </w:rPr>
        <w:t>.</w:t>
      </w:r>
      <w:r w:rsidR="00874A17" w:rsidRPr="001829B7">
        <w:rPr>
          <w:rFonts w:ascii="Arial" w:hAnsi="Arial" w:cs="Arial"/>
          <w:i/>
          <w:iCs/>
          <w:noProof/>
          <w:lang w:bidi="ar-SA"/>
        </w:rPr>
        <w:t>org</w:t>
      </w:r>
      <w:r w:rsidR="00583E8B">
        <w:rPr>
          <w:rFonts w:ascii="Arial" w:hAnsi="Arial" w:cs="Arial"/>
          <w:noProof/>
          <w:lang w:bidi="ar-SA"/>
        </w:rPr>
        <w:t xml:space="preserve"> and are maintained by software developers. </w:t>
      </w:r>
      <w:r w:rsidR="00700DB8">
        <w:rPr>
          <w:rFonts w:ascii="Arial" w:hAnsi="Arial" w:cs="Arial"/>
          <w:noProof/>
          <w:lang w:bidi="ar-SA"/>
        </w:rPr>
        <w:t xml:space="preserve">The Linux Mint software manager has a special section for Flatpak programs (see below). </w:t>
      </w:r>
      <w:r w:rsidR="00386486">
        <w:rPr>
          <w:rFonts w:ascii="Arial" w:hAnsi="Arial" w:cs="Arial"/>
          <w:noProof/>
          <w:lang w:bidi="ar-SA"/>
        </w:rPr>
        <w:t xml:space="preserve">Installation is analogous to the standard method. About 200 Flatpak </w:t>
      </w:r>
      <w:r w:rsidR="00FA0EBB">
        <w:rPr>
          <w:rFonts w:ascii="Arial" w:hAnsi="Arial" w:cs="Arial"/>
          <w:noProof/>
          <w:lang w:bidi="ar-SA"/>
        </w:rPr>
        <w:t>applications are availab</w:t>
      </w:r>
      <w:r w:rsidR="001829B7">
        <w:rPr>
          <w:rFonts w:ascii="Arial" w:hAnsi="Arial" w:cs="Arial"/>
          <w:noProof/>
          <w:lang w:bidi="ar-SA"/>
        </w:rPr>
        <w:t>l</w:t>
      </w:r>
      <w:r w:rsidR="00FA0EBB">
        <w:rPr>
          <w:rFonts w:ascii="Arial" w:hAnsi="Arial" w:cs="Arial"/>
          <w:noProof/>
          <w:lang w:bidi="ar-SA"/>
        </w:rPr>
        <w:t>e at this time.</w:t>
      </w:r>
    </w:p>
    <w:p w14:paraId="37CAAAFB" w14:textId="77777777" w:rsidR="005B448A" w:rsidRDefault="005B448A" w:rsidP="002D704C">
      <w:pPr>
        <w:rPr>
          <w:rFonts w:ascii="Arial" w:hAnsi="Arial" w:cs="Arial"/>
          <w:noProof/>
          <w:lang w:bidi="ar-SA"/>
        </w:rPr>
      </w:pPr>
    </w:p>
    <w:p w14:paraId="3E3E2663" w14:textId="099B605F" w:rsidR="005B448A" w:rsidRDefault="005B448A" w:rsidP="000B3C5E">
      <w:pPr>
        <w:jc w:val="center"/>
        <w:rPr>
          <w:rFonts w:ascii="Arial" w:eastAsia="Times New Roman" w:hAnsi="Arial" w:cs="Arial"/>
          <w:noProof/>
          <w:lang w:bidi="ar-SA"/>
        </w:rPr>
      </w:pPr>
      <w:r w:rsidRPr="005B448A">
        <w:rPr>
          <w:rFonts w:ascii="Arial" w:eastAsia="Times New Roman" w:hAnsi="Arial" w:cs="Arial"/>
          <w:noProof/>
          <w:lang w:bidi="ar-SA"/>
        </w:rPr>
        <w:drawing>
          <wp:inline distT="0" distB="0" distL="0" distR="0" wp14:anchorId="28CCC14E" wp14:editId="34C67C8D">
            <wp:extent cx="3017520" cy="1968852"/>
            <wp:effectExtent l="19050" t="19050" r="11430" b="1270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968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D11CE" w14:textId="77777777" w:rsidR="000B3C5E" w:rsidRDefault="000B3C5E" w:rsidP="002D704C">
      <w:pPr>
        <w:rPr>
          <w:rFonts w:ascii="Arial" w:eastAsia="Times New Roman" w:hAnsi="Arial" w:cs="Arial"/>
          <w:noProof/>
          <w:lang w:bidi="ar-SA"/>
        </w:rPr>
      </w:pPr>
    </w:p>
    <w:p w14:paraId="67B5F7DA" w14:textId="384204B1" w:rsidR="000B3C5E" w:rsidRDefault="00816FBA" w:rsidP="002D704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>W</w:t>
      </w:r>
      <w:r w:rsidR="006A65E0">
        <w:rPr>
          <w:rFonts w:ascii="Arial" w:eastAsia="Times New Roman" w:hAnsi="Arial" w:cs="Arial"/>
          <w:noProof/>
          <w:lang w:bidi="ar-SA"/>
        </w:rPr>
        <w:t>hen install</w:t>
      </w:r>
      <w:r w:rsidR="001829B7">
        <w:rPr>
          <w:rFonts w:ascii="Arial" w:eastAsia="Times New Roman" w:hAnsi="Arial" w:cs="Arial"/>
          <w:noProof/>
          <w:lang w:bidi="ar-SA"/>
        </w:rPr>
        <w:t>ed</w:t>
      </w:r>
      <w:r w:rsidR="006A65E0">
        <w:rPr>
          <w:rFonts w:ascii="Arial" w:eastAsia="Times New Roman" w:hAnsi="Arial" w:cs="Arial"/>
          <w:noProof/>
          <w:lang w:bidi="ar-SA"/>
        </w:rPr>
        <w:t xml:space="preserve"> in this manner, the application will be “integrated” into the </w:t>
      </w:r>
      <w:r w:rsidR="00075E3E">
        <w:rPr>
          <w:rFonts w:ascii="Arial" w:eastAsia="Times New Roman" w:hAnsi="Arial" w:cs="Arial"/>
          <w:noProof/>
          <w:lang w:bidi="ar-SA"/>
        </w:rPr>
        <w:t>menu system (</w:t>
      </w:r>
      <w:r w:rsidR="003D4551">
        <w:rPr>
          <w:rFonts w:ascii="Arial" w:eastAsia="Times New Roman" w:hAnsi="Arial" w:cs="Arial"/>
          <w:noProof/>
          <w:lang w:bidi="ar-SA"/>
        </w:rPr>
        <w:t xml:space="preserve">it </w:t>
      </w:r>
      <w:r w:rsidR="00075E3E">
        <w:rPr>
          <w:rFonts w:ascii="Arial" w:eastAsia="Times New Roman" w:hAnsi="Arial" w:cs="Arial"/>
          <w:noProof/>
          <w:lang w:bidi="ar-SA"/>
        </w:rPr>
        <w:t xml:space="preserve">appears just like any other app). It can </w:t>
      </w:r>
      <w:r w:rsidR="00AB5DBC">
        <w:rPr>
          <w:rFonts w:ascii="Arial" w:eastAsia="Times New Roman" w:hAnsi="Arial" w:cs="Arial"/>
          <w:noProof/>
          <w:lang w:bidi="ar-SA"/>
        </w:rPr>
        <w:t xml:space="preserve">also </w:t>
      </w:r>
      <w:r w:rsidR="00075E3E">
        <w:rPr>
          <w:rFonts w:ascii="Arial" w:eastAsia="Times New Roman" w:hAnsi="Arial" w:cs="Arial"/>
          <w:noProof/>
          <w:lang w:bidi="ar-SA"/>
        </w:rPr>
        <w:t xml:space="preserve">be removed </w:t>
      </w:r>
      <w:r w:rsidR="00701351">
        <w:rPr>
          <w:rFonts w:ascii="Arial" w:eastAsia="Times New Roman" w:hAnsi="Arial" w:cs="Arial"/>
          <w:noProof/>
          <w:lang w:bidi="ar-SA"/>
        </w:rPr>
        <w:t>using the software manager.</w:t>
      </w:r>
    </w:p>
    <w:p w14:paraId="72267354" w14:textId="7C51FD98" w:rsidR="00701351" w:rsidRDefault="000C59BA" w:rsidP="002D704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 </w:t>
      </w:r>
    </w:p>
    <w:p w14:paraId="0CAA51CE" w14:textId="3C095AFD" w:rsidR="00701351" w:rsidRDefault="000C59BA" w:rsidP="002D704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While it may be rare that you </w:t>
      </w:r>
      <w:r w:rsidR="0075261B">
        <w:rPr>
          <w:rFonts w:ascii="Arial" w:eastAsia="Times New Roman" w:hAnsi="Arial" w:cs="Arial"/>
          <w:noProof/>
          <w:lang w:bidi="ar-SA"/>
        </w:rPr>
        <w:t xml:space="preserve">urgently </w:t>
      </w:r>
      <w:r>
        <w:rPr>
          <w:rFonts w:ascii="Arial" w:eastAsia="Times New Roman" w:hAnsi="Arial" w:cs="Arial"/>
          <w:noProof/>
          <w:lang w:bidi="ar-SA"/>
        </w:rPr>
        <w:t>need a brand new ver</w:t>
      </w:r>
      <w:r w:rsidR="003D4551">
        <w:rPr>
          <w:rFonts w:ascii="Arial" w:eastAsia="Times New Roman" w:hAnsi="Arial" w:cs="Arial"/>
          <w:noProof/>
          <w:lang w:bidi="ar-SA"/>
        </w:rPr>
        <w:t>si</w:t>
      </w:r>
      <w:r>
        <w:rPr>
          <w:rFonts w:ascii="Arial" w:eastAsia="Times New Roman" w:hAnsi="Arial" w:cs="Arial"/>
          <w:noProof/>
          <w:lang w:bidi="ar-SA"/>
        </w:rPr>
        <w:t xml:space="preserve">on of </w:t>
      </w:r>
      <w:r w:rsidR="003D4551">
        <w:rPr>
          <w:rFonts w:ascii="Arial" w:eastAsia="Times New Roman" w:hAnsi="Arial" w:cs="Arial"/>
          <w:noProof/>
          <w:lang w:bidi="ar-SA"/>
        </w:rPr>
        <w:t>standard</w:t>
      </w:r>
      <w:r w:rsidR="009F2B36">
        <w:rPr>
          <w:rFonts w:ascii="Arial" w:eastAsia="Times New Roman" w:hAnsi="Arial" w:cs="Arial"/>
          <w:noProof/>
          <w:lang w:bidi="ar-SA"/>
        </w:rPr>
        <w:t xml:space="preserve"> programs (such as LibreOffice, GIMP,</w:t>
      </w:r>
      <w:r w:rsidR="00F049D8">
        <w:rPr>
          <w:rFonts w:ascii="Arial" w:eastAsia="Times New Roman" w:hAnsi="Arial" w:cs="Arial"/>
          <w:noProof/>
          <w:lang w:bidi="ar-SA"/>
        </w:rPr>
        <w:t xml:space="preserve"> Inkscape, etc.), Flatpaks are very useful in obtaining apps typically </w:t>
      </w:r>
      <w:r w:rsidR="003D4551">
        <w:rPr>
          <w:rFonts w:ascii="Arial" w:eastAsia="Times New Roman" w:hAnsi="Arial" w:cs="Arial"/>
          <w:noProof/>
          <w:lang w:bidi="ar-SA"/>
        </w:rPr>
        <w:t>un</w:t>
      </w:r>
      <w:r w:rsidR="00F049D8">
        <w:rPr>
          <w:rFonts w:ascii="Arial" w:eastAsia="Times New Roman" w:hAnsi="Arial" w:cs="Arial"/>
          <w:noProof/>
          <w:lang w:bidi="ar-SA"/>
        </w:rPr>
        <w:t>available throu</w:t>
      </w:r>
      <w:r w:rsidR="001D62C6">
        <w:rPr>
          <w:rFonts w:ascii="Arial" w:eastAsia="Times New Roman" w:hAnsi="Arial" w:cs="Arial"/>
          <w:noProof/>
          <w:lang w:bidi="ar-SA"/>
        </w:rPr>
        <w:t>gh legacy packaging. A short list of some of the</w:t>
      </w:r>
      <w:r w:rsidR="0075261B">
        <w:rPr>
          <w:rFonts w:ascii="Arial" w:eastAsia="Times New Roman" w:hAnsi="Arial" w:cs="Arial"/>
          <w:noProof/>
          <w:lang w:bidi="ar-SA"/>
        </w:rPr>
        <w:t>se</w:t>
      </w:r>
      <w:r w:rsidR="001D62C6">
        <w:rPr>
          <w:rFonts w:ascii="Arial" w:eastAsia="Times New Roman" w:hAnsi="Arial" w:cs="Arial"/>
          <w:noProof/>
          <w:lang w:bidi="ar-SA"/>
        </w:rPr>
        <w:t xml:space="preserve"> programs </w:t>
      </w:r>
      <w:r w:rsidR="003D4551">
        <w:rPr>
          <w:rFonts w:ascii="Arial" w:eastAsia="Times New Roman" w:hAnsi="Arial" w:cs="Arial"/>
          <w:noProof/>
          <w:lang w:bidi="ar-SA"/>
        </w:rPr>
        <w:t>is</w:t>
      </w:r>
      <w:r w:rsidR="001D62C6">
        <w:rPr>
          <w:rFonts w:ascii="Arial" w:eastAsia="Times New Roman" w:hAnsi="Arial" w:cs="Arial"/>
          <w:noProof/>
          <w:lang w:bidi="ar-SA"/>
        </w:rPr>
        <w:t xml:space="preserve"> given below.</w:t>
      </w:r>
    </w:p>
    <w:p w14:paraId="118C8150" w14:textId="77777777" w:rsidR="00701351" w:rsidRDefault="00701351" w:rsidP="002D704C">
      <w:pPr>
        <w:rPr>
          <w:rFonts w:ascii="Arial" w:eastAsia="Times New Roman" w:hAnsi="Arial" w:cs="Arial"/>
          <w:noProof/>
          <w:lang w:bidi="ar-SA"/>
        </w:rPr>
      </w:pPr>
    </w:p>
    <w:p w14:paraId="60C761C8" w14:textId="267B548D" w:rsidR="00701351" w:rsidRDefault="0058535F" w:rsidP="002D704C">
      <w:pPr>
        <w:rPr>
          <w:rFonts w:ascii="Arial" w:eastAsia="Times New Roman" w:hAnsi="Arial" w:cs="Arial"/>
          <w:noProof/>
          <w:lang w:bidi="ar-SA"/>
        </w:rPr>
      </w:pPr>
      <w:r w:rsidRPr="0058535F">
        <w:rPr>
          <w:noProof/>
        </w:rPr>
        <w:lastRenderedPageBreak/>
        <w:drawing>
          <wp:inline distT="0" distB="0" distL="0" distR="0" wp14:anchorId="0EF2D690" wp14:editId="77BC78DF">
            <wp:extent cx="3131820" cy="18218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18138" w14:textId="77777777" w:rsidR="00CE4857" w:rsidRDefault="00CE4857" w:rsidP="002D704C">
      <w:pPr>
        <w:rPr>
          <w:rFonts w:ascii="Arial" w:eastAsia="Times New Roman" w:hAnsi="Arial" w:cs="Arial"/>
          <w:noProof/>
          <w:lang w:bidi="ar-SA"/>
        </w:rPr>
      </w:pPr>
    </w:p>
    <w:p w14:paraId="76B7F762" w14:textId="3C4FD145" w:rsidR="00CE4857" w:rsidRDefault="00CF75B0" w:rsidP="002D704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>Although</w:t>
      </w:r>
      <w:r w:rsidR="000B0A8A">
        <w:rPr>
          <w:rFonts w:ascii="Arial" w:eastAsia="Times New Roman" w:hAnsi="Arial" w:cs="Arial"/>
          <w:noProof/>
          <w:lang w:bidi="ar-SA"/>
        </w:rPr>
        <w:t xml:space="preserve"> </w:t>
      </w:r>
      <w:r w:rsidR="00CE4857">
        <w:rPr>
          <w:rFonts w:ascii="Arial" w:eastAsia="Times New Roman" w:hAnsi="Arial" w:cs="Arial"/>
          <w:noProof/>
          <w:lang w:bidi="ar-SA"/>
        </w:rPr>
        <w:t>Flatpak packag</w:t>
      </w:r>
      <w:r w:rsidR="000B0A8A">
        <w:rPr>
          <w:rFonts w:ascii="Arial" w:eastAsia="Times New Roman" w:hAnsi="Arial" w:cs="Arial"/>
          <w:noProof/>
          <w:lang w:bidi="ar-SA"/>
        </w:rPr>
        <w:t xml:space="preserve">es </w:t>
      </w:r>
      <w:r>
        <w:rPr>
          <w:rFonts w:ascii="Arial" w:eastAsia="Times New Roman" w:hAnsi="Arial" w:cs="Arial"/>
          <w:noProof/>
          <w:lang w:bidi="ar-SA"/>
        </w:rPr>
        <w:t xml:space="preserve">come from </w:t>
      </w:r>
      <w:r w:rsidR="006A7033">
        <w:rPr>
          <w:rFonts w:ascii="Arial" w:eastAsia="Times New Roman" w:hAnsi="Arial" w:cs="Arial"/>
          <w:noProof/>
          <w:lang w:bidi="ar-SA"/>
        </w:rPr>
        <w:t xml:space="preserve">outside sources </w:t>
      </w:r>
      <w:r w:rsidR="004D7022">
        <w:rPr>
          <w:rFonts w:ascii="Arial" w:eastAsia="Times New Roman" w:hAnsi="Arial" w:cs="Arial"/>
          <w:noProof/>
          <w:lang w:bidi="ar-SA"/>
        </w:rPr>
        <w:t xml:space="preserve">and </w:t>
      </w:r>
      <w:r w:rsidR="003D4551">
        <w:rPr>
          <w:rFonts w:ascii="Arial" w:eastAsia="Times New Roman" w:hAnsi="Arial" w:cs="Arial"/>
          <w:noProof/>
          <w:lang w:bidi="ar-SA"/>
        </w:rPr>
        <w:t xml:space="preserve">are </w:t>
      </w:r>
      <w:r w:rsidR="006A7033">
        <w:rPr>
          <w:rFonts w:ascii="Arial" w:eastAsia="Times New Roman" w:hAnsi="Arial" w:cs="Arial"/>
          <w:noProof/>
          <w:lang w:bidi="ar-SA"/>
        </w:rPr>
        <w:t>not compiled by normal reputable groups (Debian, Ubuntu, Mint</w:t>
      </w:r>
      <w:r w:rsidR="00E51458">
        <w:rPr>
          <w:rFonts w:ascii="Arial" w:eastAsia="Times New Roman" w:hAnsi="Arial" w:cs="Arial"/>
          <w:noProof/>
          <w:lang w:bidi="ar-SA"/>
        </w:rPr>
        <w:t xml:space="preserve">, etc.), </w:t>
      </w:r>
      <w:r w:rsidR="00CE4857">
        <w:rPr>
          <w:rFonts w:ascii="Arial" w:eastAsia="Times New Roman" w:hAnsi="Arial" w:cs="Arial"/>
          <w:noProof/>
          <w:lang w:bidi="ar-SA"/>
        </w:rPr>
        <w:t xml:space="preserve">security </w:t>
      </w:r>
      <w:r w:rsidR="00E51458">
        <w:rPr>
          <w:rFonts w:ascii="Arial" w:eastAsia="Times New Roman" w:hAnsi="Arial" w:cs="Arial"/>
          <w:noProof/>
          <w:lang w:bidi="ar-SA"/>
        </w:rPr>
        <w:t xml:space="preserve">is enhanced </w:t>
      </w:r>
      <w:r w:rsidR="00DC3DD5">
        <w:rPr>
          <w:rFonts w:ascii="Arial" w:eastAsia="Times New Roman" w:hAnsi="Arial" w:cs="Arial"/>
          <w:noProof/>
          <w:lang w:bidi="ar-SA"/>
        </w:rPr>
        <w:t xml:space="preserve">by isolating them from the main OS and from other programs (known as “sandboxing”). </w:t>
      </w:r>
      <w:r w:rsidR="00096794">
        <w:rPr>
          <w:rFonts w:ascii="Arial" w:eastAsia="Times New Roman" w:hAnsi="Arial" w:cs="Arial"/>
          <w:noProof/>
          <w:lang w:bidi="ar-SA"/>
        </w:rPr>
        <w:t xml:space="preserve">Also, </w:t>
      </w:r>
      <w:r w:rsidR="00E039BE">
        <w:rPr>
          <w:rFonts w:ascii="Arial" w:eastAsia="Times New Roman" w:hAnsi="Arial" w:cs="Arial"/>
          <w:noProof/>
          <w:lang w:bidi="ar-SA"/>
        </w:rPr>
        <w:t xml:space="preserve">developers are helped </w:t>
      </w:r>
      <w:r w:rsidR="003D4551">
        <w:rPr>
          <w:rFonts w:ascii="Arial" w:eastAsia="Times New Roman" w:hAnsi="Arial" w:cs="Arial"/>
          <w:noProof/>
          <w:lang w:bidi="ar-SA"/>
        </w:rPr>
        <w:t>by writing</w:t>
      </w:r>
      <w:r w:rsidR="00E039BE">
        <w:rPr>
          <w:rFonts w:ascii="Arial" w:eastAsia="Times New Roman" w:hAnsi="Arial" w:cs="Arial"/>
          <w:noProof/>
          <w:lang w:bidi="ar-SA"/>
        </w:rPr>
        <w:t xml:space="preserve"> their interfaces to comply with Flatpak runtime code versus </w:t>
      </w:r>
      <w:r w:rsidR="00450EA6">
        <w:rPr>
          <w:rFonts w:ascii="Arial" w:eastAsia="Times New Roman" w:hAnsi="Arial" w:cs="Arial"/>
          <w:noProof/>
          <w:lang w:bidi="ar-SA"/>
        </w:rPr>
        <w:t xml:space="preserve">standard Linux OS methods. </w:t>
      </w:r>
      <w:r w:rsidR="003D4551">
        <w:rPr>
          <w:rFonts w:ascii="Arial" w:eastAsia="Times New Roman" w:hAnsi="Arial" w:cs="Arial"/>
          <w:noProof/>
          <w:lang w:bidi="ar-SA"/>
        </w:rPr>
        <w:t>Finally, s</w:t>
      </w:r>
      <w:r w:rsidR="00D0438C">
        <w:rPr>
          <w:rFonts w:ascii="Arial" w:eastAsia="Times New Roman" w:hAnsi="Arial" w:cs="Arial"/>
          <w:noProof/>
          <w:lang w:bidi="ar-SA"/>
        </w:rPr>
        <w:t xml:space="preserve">ome </w:t>
      </w:r>
      <w:r w:rsidR="003D4551">
        <w:rPr>
          <w:rFonts w:ascii="Arial" w:eastAsia="Times New Roman" w:hAnsi="Arial" w:cs="Arial"/>
          <w:noProof/>
          <w:lang w:bidi="ar-SA"/>
        </w:rPr>
        <w:t>available programs</w:t>
      </w:r>
      <w:r w:rsidR="00D0438C">
        <w:rPr>
          <w:rFonts w:ascii="Arial" w:eastAsia="Times New Roman" w:hAnsi="Arial" w:cs="Arial"/>
          <w:noProof/>
          <w:lang w:bidi="ar-SA"/>
        </w:rPr>
        <w:t xml:space="preserve"> </w:t>
      </w:r>
      <w:r w:rsidR="003D4551">
        <w:rPr>
          <w:rFonts w:ascii="Arial" w:eastAsia="Times New Roman" w:hAnsi="Arial" w:cs="Arial"/>
          <w:noProof/>
          <w:lang w:bidi="ar-SA"/>
        </w:rPr>
        <w:t>usu</w:t>
      </w:r>
      <w:r w:rsidR="0038019C">
        <w:rPr>
          <w:rFonts w:ascii="Arial" w:eastAsia="Times New Roman" w:hAnsi="Arial" w:cs="Arial"/>
          <w:noProof/>
          <w:lang w:bidi="ar-SA"/>
        </w:rPr>
        <w:t>ally run on Windows or Mac OS.</w:t>
      </w:r>
    </w:p>
    <w:p w14:paraId="668D4F39" w14:textId="77777777" w:rsidR="0038019C" w:rsidRDefault="0038019C" w:rsidP="002D704C">
      <w:pPr>
        <w:rPr>
          <w:rFonts w:ascii="Arial" w:eastAsia="Times New Roman" w:hAnsi="Arial" w:cs="Arial"/>
          <w:noProof/>
          <w:lang w:bidi="ar-SA"/>
        </w:rPr>
      </w:pPr>
    </w:p>
    <w:p w14:paraId="6A2A2ED4" w14:textId="7E2725FD" w:rsidR="0038019C" w:rsidRPr="00426281" w:rsidRDefault="0038019C" w:rsidP="002D704C">
      <w:pPr>
        <w:rPr>
          <w:rFonts w:ascii="Arial" w:eastAsia="Times New Roman" w:hAnsi="Arial" w:cs="Arial"/>
          <w:noProof/>
          <w:lang w:bidi="ar-SA"/>
        </w:rPr>
      </w:pPr>
      <w:r>
        <w:rPr>
          <w:rFonts w:ascii="Arial" w:eastAsia="Times New Roman" w:hAnsi="Arial" w:cs="Arial"/>
          <w:noProof/>
          <w:lang w:bidi="ar-SA"/>
        </w:rPr>
        <w:t xml:space="preserve">Flatpak apps are a way to augment </w:t>
      </w:r>
      <w:r w:rsidR="00326547">
        <w:rPr>
          <w:rFonts w:ascii="Arial" w:eastAsia="Times New Roman" w:hAnsi="Arial" w:cs="Arial"/>
          <w:noProof/>
          <w:lang w:bidi="ar-SA"/>
        </w:rPr>
        <w:t xml:space="preserve">your </w:t>
      </w:r>
      <w:r w:rsidR="003D4551">
        <w:rPr>
          <w:rFonts w:ascii="Arial" w:eastAsia="Times New Roman" w:hAnsi="Arial" w:cs="Arial"/>
          <w:noProof/>
          <w:lang w:bidi="ar-SA"/>
        </w:rPr>
        <w:t>standard</w:t>
      </w:r>
      <w:r w:rsidR="00326547">
        <w:rPr>
          <w:rFonts w:ascii="Arial" w:eastAsia="Times New Roman" w:hAnsi="Arial" w:cs="Arial"/>
          <w:noProof/>
          <w:lang w:bidi="ar-SA"/>
        </w:rPr>
        <w:t xml:space="preserve"> Linux Mint packaging system, not replace it. </w:t>
      </w:r>
      <w:r w:rsidR="00E512CA">
        <w:rPr>
          <w:rFonts w:ascii="Arial" w:eastAsia="Times New Roman" w:hAnsi="Arial" w:cs="Arial"/>
          <w:noProof/>
          <w:lang w:bidi="ar-SA"/>
        </w:rPr>
        <w:t>Flatpak and other container systems (</w:t>
      </w:r>
      <w:r w:rsidR="008F6F2E">
        <w:rPr>
          <w:rFonts w:ascii="Arial" w:eastAsia="Times New Roman" w:hAnsi="Arial" w:cs="Arial"/>
          <w:noProof/>
          <w:lang w:bidi="ar-SA"/>
        </w:rPr>
        <w:t xml:space="preserve">Snap, AppImage) are established but still developing protocols to </w:t>
      </w:r>
      <w:r w:rsidR="00B41B82">
        <w:rPr>
          <w:rFonts w:ascii="Arial" w:eastAsia="Times New Roman" w:hAnsi="Arial" w:cs="Arial"/>
          <w:noProof/>
          <w:lang w:bidi="ar-SA"/>
        </w:rPr>
        <w:t>address issues raised by the Linux community. Try one out to see how you like the new way.</w:t>
      </w:r>
    </w:p>
    <w:sectPr w:rsidR="0038019C" w:rsidRPr="00426281" w:rsidSect="003D45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16AFBA8"/>
    <w:lvl w:ilvl="0">
      <w:numFmt w:val="bullet"/>
      <w:lvlText w:val="*"/>
      <w:lvlJc w:val="left"/>
    </w:lvl>
  </w:abstractNum>
  <w:abstractNum w:abstractNumId="1" w15:restartNumberingAfterBreak="0">
    <w:nsid w:val="0F821935"/>
    <w:multiLevelType w:val="hybridMultilevel"/>
    <w:tmpl w:val="52E48B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A56596"/>
    <w:multiLevelType w:val="hybridMultilevel"/>
    <w:tmpl w:val="0B143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59B7EC2"/>
    <w:multiLevelType w:val="hybridMultilevel"/>
    <w:tmpl w:val="6E4E3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552454">
    <w:abstractNumId w:val="3"/>
  </w:num>
  <w:num w:numId="2" w16cid:durableId="612858092">
    <w:abstractNumId w:val="2"/>
  </w:num>
  <w:num w:numId="3" w16cid:durableId="627704016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Liberation Sans" w:hAnsi="Liberation Sans" w:cs="Liberation Sans" w:hint="default"/>
          <w:sz w:val="48"/>
        </w:rPr>
      </w:lvl>
    </w:lvlOverride>
  </w:num>
  <w:num w:numId="4" w16cid:durableId="189334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TU0M7c0M7I0MjBR0lEKTi0uzszPAykwrgUAiSPzESwAAAA="/>
  </w:docVars>
  <w:rsids>
    <w:rsidRoot w:val="007F1C86"/>
    <w:rsid w:val="00000E30"/>
    <w:rsid w:val="000016AD"/>
    <w:rsid w:val="000035E0"/>
    <w:rsid w:val="00003CF9"/>
    <w:rsid w:val="000041CB"/>
    <w:rsid w:val="0000438E"/>
    <w:rsid w:val="00004615"/>
    <w:rsid w:val="00005676"/>
    <w:rsid w:val="00005916"/>
    <w:rsid w:val="00005A08"/>
    <w:rsid w:val="000064FC"/>
    <w:rsid w:val="000067AE"/>
    <w:rsid w:val="000073AC"/>
    <w:rsid w:val="000078A4"/>
    <w:rsid w:val="00010577"/>
    <w:rsid w:val="00010EF9"/>
    <w:rsid w:val="00011D83"/>
    <w:rsid w:val="00012803"/>
    <w:rsid w:val="00013E9F"/>
    <w:rsid w:val="00014831"/>
    <w:rsid w:val="00014C64"/>
    <w:rsid w:val="000170A1"/>
    <w:rsid w:val="00022800"/>
    <w:rsid w:val="000245EA"/>
    <w:rsid w:val="000264CC"/>
    <w:rsid w:val="000265B3"/>
    <w:rsid w:val="00031E19"/>
    <w:rsid w:val="00032107"/>
    <w:rsid w:val="000322EF"/>
    <w:rsid w:val="00034599"/>
    <w:rsid w:val="000350FE"/>
    <w:rsid w:val="00040775"/>
    <w:rsid w:val="00041CCB"/>
    <w:rsid w:val="00042038"/>
    <w:rsid w:val="000432CE"/>
    <w:rsid w:val="00043CBE"/>
    <w:rsid w:val="000455AE"/>
    <w:rsid w:val="0004639E"/>
    <w:rsid w:val="00050721"/>
    <w:rsid w:val="000513FE"/>
    <w:rsid w:val="000528E3"/>
    <w:rsid w:val="000539BD"/>
    <w:rsid w:val="000553C7"/>
    <w:rsid w:val="000575C7"/>
    <w:rsid w:val="00057F0A"/>
    <w:rsid w:val="00060949"/>
    <w:rsid w:val="000610C2"/>
    <w:rsid w:val="00063DA6"/>
    <w:rsid w:val="00065EED"/>
    <w:rsid w:val="00065F32"/>
    <w:rsid w:val="00066F7A"/>
    <w:rsid w:val="000673A1"/>
    <w:rsid w:val="00067E3F"/>
    <w:rsid w:val="00071A2E"/>
    <w:rsid w:val="00073A5B"/>
    <w:rsid w:val="00075363"/>
    <w:rsid w:val="00075E3E"/>
    <w:rsid w:val="000762E4"/>
    <w:rsid w:val="00077BB3"/>
    <w:rsid w:val="000802BF"/>
    <w:rsid w:val="00083BFC"/>
    <w:rsid w:val="000843AD"/>
    <w:rsid w:val="000852B1"/>
    <w:rsid w:val="00086153"/>
    <w:rsid w:val="000862A6"/>
    <w:rsid w:val="00087CCE"/>
    <w:rsid w:val="00090191"/>
    <w:rsid w:val="00090B30"/>
    <w:rsid w:val="00091769"/>
    <w:rsid w:val="000925AA"/>
    <w:rsid w:val="0009407E"/>
    <w:rsid w:val="000962BE"/>
    <w:rsid w:val="00096794"/>
    <w:rsid w:val="000A3FFD"/>
    <w:rsid w:val="000A4442"/>
    <w:rsid w:val="000A47F0"/>
    <w:rsid w:val="000A565F"/>
    <w:rsid w:val="000A58A9"/>
    <w:rsid w:val="000A5B3D"/>
    <w:rsid w:val="000A76ED"/>
    <w:rsid w:val="000B0A8A"/>
    <w:rsid w:val="000B3A2B"/>
    <w:rsid w:val="000B3C5E"/>
    <w:rsid w:val="000B3E98"/>
    <w:rsid w:val="000B52DC"/>
    <w:rsid w:val="000B54EB"/>
    <w:rsid w:val="000B6A75"/>
    <w:rsid w:val="000B7CC3"/>
    <w:rsid w:val="000C138F"/>
    <w:rsid w:val="000C22E4"/>
    <w:rsid w:val="000C3F33"/>
    <w:rsid w:val="000C59BA"/>
    <w:rsid w:val="000C5E27"/>
    <w:rsid w:val="000C6C2D"/>
    <w:rsid w:val="000C6F78"/>
    <w:rsid w:val="000C79FF"/>
    <w:rsid w:val="000C7C43"/>
    <w:rsid w:val="000D2653"/>
    <w:rsid w:val="000D2701"/>
    <w:rsid w:val="000D3360"/>
    <w:rsid w:val="000D3BA0"/>
    <w:rsid w:val="000D3BF6"/>
    <w:rsid w:val="000D4FFC"/>
    <w:rsid w:val="000D7C6F"/>
    <w:rsid w:val="000E041D"/>
    <w:rsid w:val="000E0F71"/>
    <w:rsid w:val="000E589C"/>
    <w:rsid w:val="000F3C91"/>
    <w:rsid w:val="000F4EB1"/>
    <w:rsid w:val="000F505D"/>
    <w:rsid w:val="000F7C03"/>
    <w:rsid w:val="000F7FEF"/>
    <w:rsid w:val="001037EC"/>
    <w:rsid w:val="001073CA"/>
    <w:rsid w:val="00111EB2"/>
    <w:rsid w:val="00115119"/>
    <w:rsid w:val="00115BEF"/>
    <w:rsid w:val="001172F6"/>
    <w:rsid w:val="00124E32"/>
    <w:rsid w:val="00124EDA"/>
    <w:rsid w:val="00125420"/>
    <w:rsid w:val="00125C58"/>
    <w:rsid w:val="00126002"/>
    <w:rsid w:val="00126B3C"/>
    <w:rsid w:val="00126E74"/>
    <w:rsid w:val="00130373"/>
    <w:rsid w:val="001306A0"/>
    <w:rsid w:val="00134658"/>
    <w:rsid w:val="00134833"/>
    <w:rsid w:val="00134879"/>
    <w:rsid w:val="001354E9"/>
    <w:rsid w:val="001407FA"/>
    <w:rsid w:val="00142C3B"/>
    <w:rsid w:val="00150319"/>
    <w:rsid w:val="0015065F"/>
    <w:rsid w:val="00151956"/>
    <w:rsid w:val="00151ACB"/>
    <w:rsid w:val="001523BD"/>
    <w:rsid w:val="00153F40"/>
    <w:rsid w:val="00153FAD"/>
    <w:rsid w:val="0015488F"/>
    <w:rsid w:val="00155C48"/>
    <w:rsid w:val="001565AE"/>
    <w:rsid w:val="00160FBB"/>
    <w:rsid w:val="001611A7"/>
    <w:rsid w:val="00164FDC"/>
    <w:rsid w:val="00165720"/>
    <w:rsid w:val="00170F87"/>
    <w:rsid w:val="0017115F"/>
    <w:rsid w:val="00174568"/>
    <w:rsid w:val="00174982"/>
    <w:rsid w:val="0017582B"/>
    <w:rsid w:val="00175AFA"/>
    <w:rsid w:val="0018120A"/>
    <w:rsid w:val="00181B5D"/>
    <w:rsid w:val="00181C98"/>
    <w:rsid w:val="00182412"/>
    <w:rsid w:val="0018268C"/>
    <w:rsid w:val="0018293A"/>
    <w:rsid w:val="001829B7"/>
    <w:rsid w:val="00183398"/>
    <w:rsid w:val="00184354"/>
    <w:rsid w:val="001843E8"/>
    <w:rsid w:val="001859FC"/>
    <w:rsid w:val="001872AA"/>
    <w:rsid w:val="0019050B"/>
    <w:rsid w:val="00193AD8"/>
    <w:rsid w:val="00193F4E"/>
    <w:rsid w:val="00194F1D"/>
    <w:rsid w:val="00195472"/>
    <w:rsid w:val="00195C24"/>
    <w:rsid w:val="001A215E"/>
    <w:rsid w:val="001A2309"/>
    <w:rsid w:val="001A2563"/>
    <w:rsid w:val="001A310A"/>
    <w:rsid w:val="001A383A"/>
    <w:rsid w:val="001B03C0"/>
    <w:rsid w:val="001B0CEF"/>
    <w:rsid w:val="001B0F40"/>
    <w:rsid w:val="001B20D4"/>
    <w:rsid w:val="001B2AE8"/>
    <w:rsid w:val="001B46CA"/>
    <w:rsid w:val="001B540F"/>
    <w:rsid w:val="001B73EA"/>
    <w:rsid w:val="001C044C"/>
    <w:rsid w:val="001C2199"/>
    <w:rsid w:val="001C2879"/>
    <w:rsid w:val="001C523F"/>
    <w:rsid w:val="001C63B4"/>
    <w:rsid w:val="001C673E"/>
    <w:rsid w:val="001D0DF0"/>
    <w:rsid w:val="001D1469"/>
    <w:rsid w:val="001D2179"/>
    <w:rsid w:val="001D3231"/>
    <w:rsid w:val="001D3241"/>
    <w:rsid w:val="001D62C6"/>
    <w:rsid w:val="001D6858"/>
    <w:rsid w:val="001E1BD6"/>
    <w:rsid w:val="001E222A"/>
    <w:rsid w:val="001E2B8A"/>
    <w:rsid w:val="001E2E24"/>
    <w:rsid w:val="001E503E"/>
    <w:rsid w:val="001E5EC2"/>
    <w:rsid w:val="001E6681"/>
    <w:rsid w:val="001E72D7"/>
    <w:rsid w:val="001F06BB"/>
    <w:rsid w:val="001F0BE0"/>
    <w:rsid w:val="001F1576"/>
    <w:rsid w:val="001F2CBC"/>
    <w:rsid w:val="001F3DF8"/>
    <w:rsid w:val="001F47B5"/>
    <w:rsid w:val="001F5C82"/>
    <w:rsid w:val="001F637F"/>
    <w:rsid w:val="001F7869"/>
    <w:rsid w:val="00201C1D"/>
    <w:rsid w:val="002036A3"/>
    <w:rsid w:val="00205774"/>
    <w:rsid w:val="00206FC3"/>
    <w:rsid w:val="0021606E"/>
    <w:rsid w:val="00216849"/>
    <w:rsid w:val="00217620"/>
    <w:rsid w:val="00220F92"/>
    <w:rsid w:val="002212B9"/>
    <w:rsid w:val="00221B53"/>
    <w:rsid w:val="00224495"/>
    <w:rsid w:val="00224B94"/>
    <w:rsid w:val="00226400"/>
    <w:rsid w:val="00226885"/>
    <w:rsid w:val="00226AE6"/>
    <w:rsid w:val="00227299"/>
    <w:rsid w:val="00230851"/>
    <w:rsid w:val="002308B0"/>
    <w:rsid w:val="0023392A"/>
    <w:rsid w:val="00235476"/>
    <w:rsid w:val="002361E4"/>
    <w:rsid w:val="00240886"/>
    <w:rsid w:val="00242340"/>
    <w:rsid w:val="0024320D"/>
    <w:rsid w:val="00246918"/>
    <w:rsid w:val="00250348"/>
    <w:rsid w:val="00250B5A"/>
    <w:rsid w:val="00253935"/>
    <w:rsid w:val="00253CD7"/>
    <w:rsid w:val="00254C14"/>
    <w:rsid w:val="00256330"/>
    <w:rsid w:val="0025635F"/>
    <w:rsid w:val="00257803"/>
    <w:rsid w:val="00261388"/>
    <w:rsid w:val="00261E35"/>
    <w:rsid w:val="0026224B"/>
    <w:rsid w:val="00266A82"/>
    <w:rsid w:val="00267013"/>
    <w:rsid w:val="00267FF9"/>
    <w:rsid w:val="00270D08"/>
    <w:rsid w:val="00271566"/>
    <w:rsid w:val="00271630"/>
    <w:rsid w:val="00271F12"/>
    <w:rsid w:val="00272979"/>
    <w:rsid w:val="00273656"/>
    <w:rsid w:val="00282E63"/>
    <w:rsid w:val="00285BC3"/>
    <w:rsid w:val="0029163B"/>
    <w:rsid w:val="00296536"/>
    <w:rsid w:val="00296669"/>
    <w:rsid w:val="002A1030"/>
    <w:rsid w:val="002A1F05"/>
    <w:rsid w:val="002A243F"/>
    <w:rsid w:val="002A3323"/>
    <w:rsid w:val="002A3912"/>
    <w:rsid w:val="002A65C4"/>
    <w:rsid w:val="002A7041"/>
    <w:rsid w:val="002A7DFA"/>
    <w:rsid w:val="002B195B"/>
    <w:rsid w:val="002B274D"/>
    <w:rsid w:val="002B2770"/>
    <w:rsid w:val="002B370C"/>
    <w:rsid w:val="002B4742"/>
    <w:rsid w:val="002B6634"/>
    <w:rsid w:val="002B7835"/>
    <w:rsid w:val="002C0AC0"/>
    <w:rsid w:val="002C4954"/>
    <w:rsid w:val="002C581A"/>
    <w:rsid w:val="002C5ED4"/>
    <w:rsid w:val="002C64DD"/>
    <w:rsid w:val="002C653E"/>
    <w:rsid w:val="002C7604"/>
    <w:rsid w:val="002C7E8B"/>
    <w:rsid w:val="002C7FCE"/>
    <w:rsid w:val="002D154E"/>
    <w:rsid w:val="002D16DE"/>
    <w:rsid w:val="002D5E25"/>
    <w:rsid w:val="002D704C"/>
    <w:rsid w:val="002E09D5"/>
    <w:rsid w:val="002E4D23"/>
    <w:rsid w:val="002E5204"/>
    <w:rsid w:val="002E5257"/>
    <w:rsid w:val="002E5A06"/>
    <w:rsid w:val="002E5C8C"/>
    <w:rsid w:val="002F0647"/>
    <w:rsid w:val="002F0672"/>
    <w:rsid w:val="002F1379"/>
    <w:rsid w:val="002F50CD"/>
    <w:rsid w:val="002F7863"/>
    <w:rsid w:val="003008B4"/>
    <w:rsid w:val="003056AF"/>
    <w:rsid w:val="003059AA"/>
    <w:rsid w:val="0030630B"/>
    <w:rsid w:val="003067FC"/>
    <w:rsid w:val="0031236C"/>
    <w:rsid w:val="00312E22"/>
    <w:rsid w:val="0031658B"/>
    <w:rsid w:val="00320234"/>
    <w:rsid w:val="0032099F"/>
    <w:rsid w:val="003218E1"/>
    <w:rsid w:val="00322820"/>
    <w:rsid w:val="00322F9B"/>
    <w:rsid w:val="00323C94"/>
    <w:rsid w:val="00324FFE"/>
    <w:rsid w:val="00326547"/>
    <w:rsid w:val="00327DE0"/>
    <w:rsid w:val="00330457"/>
    <w:rsid w:val="00330F84"/>
    <w:rsid w:val="00330FD3"/>
    <w:rsid w:val="00331F96"/>
    <w:rsid w:val="00332402"/>
    <w:rsid w:val="0033252D"/>
    <w:rsid w:val="00332936"/>
    <w:rsid w:val="00333D50"/>
    <w:rsid w:val="00337E8F"/>
    <w:rsid w:val="00341D1E"/>
    <w:rsid w:val="003426B0"/>
    <w:rsid w:val="003436DF"/>
    <w:rsid w:val="003466CE"/>
    <w:rsid w:val="00346CC3"/>
    <w:rsid w:val="00347524"/>
    <w:rsid w:val="00347B02"/>
    <w:rsid w:val="00350A9F"/>
    <w:rsid w:val="00352374"/>
    <w:rsid w:val="0035408D"/>
    <w:rsid w:val="00356FA4"/>
    <w:rsid w:val="00360C94"/>
    <w:rsid w:val="00361FB3"/>
    <w:rsid w:val="0036250A"/>
    <w:rsid w:val="003643BE"/>
    <w:rsid w:val="00367490"/>
    <w:rsid w:val="003678C9"/>
    <w:rsid w:val="0037025E"/>
    <w:rsid w:val="00373B92"/>
    <w:rsid w:val="00375D09"/>
    <w:rsid w:val="003773B3"/>
    <w:rsid w:val="0038019C"/>
    <w:rsid w:val="003801C5"/>
    <w:rsid w:val="00380DEF"/>
    <w:rsid w:val="003834B4"/>
    <w:rsid w:val="00384448"/>
    <w:rsid w:val="00385C8F"/>
    <w:rsid w:val="00386486"/>
    <w:rsid w:val="0038671F"/>
    <w:rsid w:val="0038745B"/>
    <w:rsid w:val="0039030D"/>
    <w:rsid w:val="003903E8"/>
    <w:rsid w:val="003915C6"/>
    <w:rsid w:val="00392360"/>
    <w:rsid w:val="00392E7A"/>
    <w:rsid w:val="00396669"/>
    <w:rsid w:val="00396CBB"/>
    <w:rsid w:val="003A09E6"/>
    <w:rsid w:val="003A1F62"/>
    <w:rsid w:val="003A2867"/>
    <w:rsid w:val="003A3E38"/>
    <w:rsid w:val="003A5818"/>
    <w:rsid w:val="003A61AD"/>
    <w:rsid w:val="003A7AF7"/>
    <w:rsid w:val="003B068F"/>
    <w:rsid w:val="003B0928"/>
    <w:rsid w:val="003B267C"/>
    <w:rsid w:val="003B3336"/>
    <w:rsid w:val="003B36E2"/>
    <w:rsid w:val="003B3CFB"/>
    <w:rsid w:val="003B40A3"/>
    <w:rsid w:val="003B46F8"/>
    <w:rsid w:val="003B530C"/>
    <w:rsid w:val="003B5347"/>
    <w:rsid w:val="003B61DB"/>
    <w:rsid w:val="003B6F47"/>
    <w:rsid w:val="003B7081"/>
    <w:rsid w:val="003C111A"/>
    <w:rsid w:val="003C1A31"/>
    <w:rsid w:val="003C4C2E"/>
    <w:rsid w:val="003C640D"/>
    <w:rsid w:val="003C66C4"/>
    <w:rsid w:val="003D04D3"/>
    <w:rsid w:val="003D1924"/>
    <w:rsid w:val="003D4551"/>
    <w:rsid w:val="003D4C2A"/>
    <w:rsid w:val="003D59F0"/>
    <w:rsid w:val="003D6975"/>
    <w:rsid w:val="003D7133"/>
    <w:rsid w:val="003E166B"/>
    <w:rsid w:val="003E19C1"/>
    <w:rsid w:val="003E2F48"/>
    <w:rsid w:val="003E35E3"/>
    <w:rsid w:val="003E40B1"/>
    <w:rsid w:val="003E5726"/>
    <w:rsid w:val="003E6175"/>
    <w:rsid w:val="003E7C41"/>
    <w:rsid w:val="003F1D5D"/>
    <w:rsid w:val="003F22A2"/>
    <w:rsid w:val="003F3C1C"/>
    <w:rsid w:val="003F4061"/>
    <w:rsid w:val="003F5EF6"/>
    <w:rsid w:val="003F656A"/>
    <w:rsid w:val="003F72F9"/>
    <w:rsid w:val="004004EA"/>
    <w:rsid w:val="004005AF"/>
    <w:rsid w:val="00401D88"/>
    <w:rsid w:val="0040374B"/>
    <w:rsid w:val="00403F0A"/>
    <w:rsid w:val="004065BC"/>
    <w:rsid w:val="00407B17"/>
    <w:rsid w:val="00411CEC"/>
    <w:rsid w:val="004129E9"/>
    <w:rsid w:val="004132B4"/>
    <w:rsid w:val="0041371B"/>
    <w:rsid w:val="00414D83"/>
    <w:rsid w:val="004152FA"/>
    <w:rsid w:val="00420958"/>
    <w:rsid w:val="00421574"/>
    <w:rsid w:val="004216A6"/>
    <w:rsid w:val="00426281"/>
    <w:rsid w:val="00426F10"/>
    <w:rsid w:val="00431B1C"/>
    <w:rsid w:val="00431FAF"/>
    <w:rsid w:val="00434A63"/>
    <w:rsid w:val="00443E7E"/>
    <w:rsid w:val="00446020"/>
    <w:rsid w:val="0044791D"/>
    <w:rsid w:val="00450649"/>
    <w:rsid w:val="00450EA6"/>
    <w:rsid w:val="00451BFB"/>
    <w:rsid w:val="004567E7"/>
    <w:rsid w:val="00461393"/>
    <w:rsid w:val="00461B72"/>
    <w:rsid w:val="0046286A"/>
    <w:rsid w:val="00462C8B"/>
    <w:rsid w:val="00464E97"/>
    <w:rsid w:val="00464F65"/>
    <w:rsid w:val="00466078"/>
    <w:rsid w:val="00466C15"/>
    <w:rsid w:val="00467B5B"/>
    <w:rsid w:val="00467D05"/>
    <w:rsid w:val="00467D9F"/>
    <w:rsid w:val="0047127D"/>
    <w:rsid w:val="0047205D"/>
    <w:rsid w:val="0047250B"/>
    <w:rsid w:val="004735A9"/>
    <w:rsid w:val="00474059"/>
    <w:rsid w:val="004741EE"/>
    <w:rsid w:val="004752B5"/>
    <w:rsid w:val="004765BD"/>
    <w:rsid w:val="00477B33"/>
    <w:rsid w:val="00480625"/>
    <w:rsid w:val="004815BE"/>
    <w:rsid w:val="00481E32"/>
    <w:rsid w:val="00482955"/>
    <w:rsid w:val="00482E8D"/>
    <w:rsid w:val="00483F90"/>
    <w:rsid w:val="00485D48"/>
    <w:rsid w:val="004867A9"/>
    <w:rsid w:val="004868DC"/>
    <w:rsid w:val="00486B9E"/>
    <w:rsid w:val="00492BD5"/>
    <w:rsid w:val="0049384C"/>
    <w:rsid w:val="00493C66"/>
    <w:rsid w:val="00494941"/>
    <w:rsid w:val="004968BD"/>
    <w:rsid w:val="0049777C"/>
    <w:rsid w:val="00497844"/>
    <w:rsid w:val="00497F4A"/>
    <w:rsid w:val="004A037D"/>
    <w:rsid w:val="004A0746"/>
    <w:rsid w:val="004A1DA4"/>
    <w:rsid w:val="004A2195"/>
    <w:rsid w:val="004A4504"/>
    <w:rsid w:val="004A48F1"/>
    <w:rsid w:val="004A73EC"/>
    <w:rsid w:val="004B12BF"/>
    <w:rsid w:val="004B2EFB"/>
    <w:rsid w:val="004B3A6B"/>
    <w:rsid w:val="004B47A1"/>
    <w:rsid w:val="004B7F3F"/>
    <w:rsid w:val="004C1205"/>
    <w:rsid w:val="004C1C95"/>
    <w:rsid w:val="004C4ABC"/>
    <w:rsid w:val="004C6054"/>
    <w:rsid w:val="004D0278"/>
    <w:rsid w:val="004D0575"/>
    <w:rsid w:val="004D0B28"/>
    <w:rsid w:val="004D2CF7"/>
    <w:rsid w:val="004D432C"/>
    <w:rsid w:val="004D4E1D"/>
    <w:rsid w:val="004D7022"/>
    <w:rsid w:val="004D7264"/>
    <w:rsid w:val="004D7C8E"/>
    <w:rsid w:val="004D7CBB"/>
    <w:rsid w:val="004E1182"/>
    <w:rsid w:val="004E144A"/>
    <w:rsid w:val="004E1C90"/>
    <w:rsid w:val="004E2152"/>
    <w:rsid w:val="004E260A"/>
    <w:rsid w:val="004E3439"/>
    <w:rsid w:val="004E36F3"/>
    <w:rsid w:val="004E543E"/>
    <w:rsid w:val="004E6353"/>
    <w:rsid w:val="004E73C7"/>
    <w:rsid w:val="004F1369"/>
    <w:rsid w:val="004F2C90"/>
    <w:rsid w:val="004F3918"/>
    <w:rsid w:val="004F3D3F"/>
    <w:rsid w:val="004F4490"/>
    <w:rsid w:val="00500782"/>
    <w:rsid w:val="00500F11"/>
    <w:rsid w:val="00502892"/>
    <w:rsid w:val="00502AAF"/>
    <w:rsid w:val="00503015"/>
    <w:rsid w:val="00503A76"/>
    <w:rsid w:val="00512DE3"/>
    <w:rsid w:val="005143B4"/>
    <w:rsid w:val="00514442"/>
    <w:rsid w:val="00516BF0"/>
    <w:rsid w:val="00517606"/>
    <w:rsid w:val="005179E7"/>
    <w:rsid w:val="00523B8B"/>
    <w:rsid w:val="005267AD"/>
    <w:rsid w:val="00532531"/>
    <w:rsid w:val="00535953"/>
    <w:rsid w:val="00536B62"/>
    <w:rsid w:val="00540197"/>
    <w:rsid w:val="0054154A"/>
    <w:rsid w:val="00544923"/>
    <w:rsid w:val="00544F25"/>
    <w:rsid w:val="00545AD6"/>
    <w:rsid w:val="00546359"/>
    <w:rsid w:val="00546ED6"/>
    <w:rsid w:val="00550B6B"/>
    <w:rsid w:val="00550CB1"/>
    <w:rsid w:val="00553854"/>
    <w:rsid w:val="00554197"/>
    <w:rsid w:val="00560D76"/>
    <w:rsid w:val="00561953"/>
    <w:rsid w:val="00564B3E"/>
    <w:rsid w:val="00567C9C"/>
    <w:rsid w:val="00570667"/>
    <w:rsid w:val="0057326D"/>
    <w:rsid w:val="00573370"/>
    <w:rsid w:val="005739AA"/>
    <w:rsid w:val="0057456A"/>
    <w:rsid w:val="00574E81"/>
    <w:rsid w:val="00577D46"/>
    <w:rsid w:val="00580007"/>
    <w:rsid w:val="00583E8B"/>
    <w:rsid w:val="00584892"/>
    <w:rsid w:val="0058535F"/>
    <w:rsid w:val="0058583F"/>
    <w:rsid w:val="00592552"/>
    <w:rsid w:val="00593745"/>
    <w:rsid w:val="005946CC"/>
    <w:rsid w:val="00596245"/>
    <w:rsid w:val="005976BD"/>
    <w:rsid w:val="005A05FF"/>
    <w:rsid w:val="005A0E3A"/>
    <w:rsid w:val="005A1233"/>
    <w:rsid w:val="005A2216"/>
    <w:rsid w:val="005A2EA1"/>
    <w:rsid w:val="005A7211"/>
    <w:rsid w:val="005A79CC"/>
    <w:rsid w:val="005B0D7C"/>
    <w:rsid w:val="005B1212"/>
    <w:rsid w:val="005B2566"/>
    <w:rsid w:val="005B3E12"/>
    <w:rsid w:val="005B448A"/>
    <w:rsid w:val="005B486D"/>
    <w:rsid w:val="005B547D"/>
    <w:rsid w:val="005B5569"/>
    <w:rsid w:val="005B5DB3"/>
    <w:rsid w:val="005B677E"/>
    <w:rsid w:val="005B6CCD"/>
    <w:rsid w:val="005C1448"/>
    <w:rsid w:val="005C20A8"/>
    <w:rsid w:val="005C291F"/>
    <w:rsid w:val="005C2EE5"/>
    <w:rsid w:val="005C3ACA"/>
    <w:rsid w:val="005C422D"/>
    <w:rsid w:val="005D168E"/>
    <w:rsid w:val="005D2368"/>
    <w:rsid w:val="005D2855"/>
    <w:rsid w:val="005D30FB"/>
    <w:rsid w:val="005D5251"/>
    <w:rsid w:val="005D6273"/>
    <w:rsid w:val="005D79E0"/>
    <w:rsid w:val="005E0263"/>
    <w:rsid w:val="005E166F"/>
    <w:rsid w:val="005E17E0"/>
    <w:rsid w:val="005E3A2C"/>
    <w:rsid w:val="005E43F7"/>
    <w:rsid w:val="005E45DB"/>
    <w:rsid w:val="005E593D"/>
    <w:rsid w:val="005F0D58"/>
    <w:rsid w:val="005F2EC2"/>
    <w:rsid w:val="005F43DC"/>
    <w:rsid w:val="005F5ABA"/>
    <w:rsid w:val="00600804"/>
    <w:rsid w:val="00601A45"/>
    <w:rsid w:val="00601D36"/>
    <w:rsid w:val="006027DB"/>
    <w:rsid w:val="0060513A"/>
    <w:rsid w:val="00605233"/>
    <w:rsid w:val="00610364"/>
    <w:rsid w:val="006104B9"/>
    <w:rsid w:val="0061112D"/>
    <w:rsid w:val="00611ABD"/>
    <w:rsid w:val="00611FC7"/>
    <w:rsid w:val="00612FBE"/>
    <w:rsid w:val="006138AC"/>
    <w:rsid w:val="00615D47"/>
    <w:rsid w:val="006168AC"/>
    <w:rsid w:val="00617068"/>
    <w:rsid w:val="00617070"/>
    <w:rsid w:val="00620AFF"/>
    <w:rsid w:val="0062214A"/>
    <w:rsid w:val="00622FEC"/>
    <w:rsid w:val="006239A4"/>
    <w:rsid w:val="00624227"/>
    <w:rsid w:val="00626EBA"/>
    <w:rsid w:val="00627605"/>
    <w:rsid w:val="00636AC9"/>
    <w:rsid w:val="00636D17"/>
    <w:rsid w:val="00637B78"/>
    <w:rsid w:val="00640784"/>
    <w:rsid w:val="006407E1"/>
    <w:rsid w:val="00642328"/>
    <w:rsid w:val="00643062"/>
    <w:rsid w:val="00644E03"/>
    <w:rsid w:val="00651C0B"/>
    <w:rsid w:val="00652744"/>
    <w:rsid w:val="006538FB"/>
    <w:rsid w:val="00656777"/>
    <w:rsid w:val="00656DC7"/>
    <w:rsid w:val="00663054"/>
    <w:rsid w:val="00664069"/>
    <w:rsid w:val="00664A02"/>
    <w:rsid w:val="0066644D"/>
    <w:rsid w:val="006700C1"/>
    <w:rsid w:val="00670A12"/>
    <w:rsid w:val="006712F7"/>
    <w:rsid w:val="00672B0E"/>
    <w:rsid w:val="00673D8A"/>
    <w:rsid w:val="0067496A"/>
    <w:rsid w:val="006812A3"/>
    <w:rsid w:val="00681F24"/>
    <w:rsid w:val="00683FAC"/>
    <w:rsid w:val="00686575"/>
    <w:rsid w:val="00687743"/>
    <w:rsid w:val="00691369"/>
    <w:rsid w:val="00692FF1"/>
    <w:rsid w:val="00693CE6"/>
    <w:rsid w:val="00695840"/>
    <w:rsid w:val="00696483"/>
    <w:rsid w:val="00696592"/>
    <w:rsid w:val="006972B0"/>
    <w:rsid w:val="006A0AF4"/>
    <w:rsid w:val="006A3AD5"/>
    <w:rsid w:val="006A4168"/>
    <w:rsid w:val="006A5C57"/>
    <w:rsid w:val="006A65E0"/>
    <w:rsid w:val="006A7033"/>
    <w:rsid w:val="006B090F"/>
    <w:rsid w:val="006B1A30"/>
    <w:rsid w:val="006B4BFC"/>
    <w:rsid w:val="006B534A"/>
    <w:rsid w:val="006B592E"/>
    <w:rsid w:val="006B6031"/>
    <w:rsid w:val="006B6B70"/>
    <w:rsid w:val="006B7882"/>
    <w:rsid w:val="006C12B4"/>
    <w:rsid w:val="006C1CCD"/>
    <w:rsid w:val="006C2C86"/>
    <w:rsid w:val="006C3487"/>
    <w:rsid w:val="006C491C"/>
    <w:rsid w:val="006C5EAA"/>
    <w:rsid w:val="006D0BA5"/>
    <w:rsid w:val="006D3EAE"/>
    <w:rsid w:val="006D776D"/>
    <w:rsid w:val="006D7A22"/>
    <w:rsid w:val="006D7F54"/>
    <w:rsid w:val="006E0B49"/>
    <w:rsid w:val="006E3A9D"/>
    <w:rsid w:val="006F0DCD"/>
    <w:rsid w:val="006F139C"/>
    <w:rsid w:val="006F15F0"/>
    <w:rsid w:val="006F20E8"/>
    <w:rsid w:val="006F39E2"/>
    <w:rsid w:val="006F4227"/>
    <w:rsid w:val="006F445F"/>
    <w:rsid w:val="006F49B3"/>
    <w:rsid w:val="006F613F"/>
    <w:rsid w:val="006F658B"/>
    <w:rsid w:val="006F6B71"/>
    <w:rsid w:val="006F6C02"/>
    <w:rsid w:val="007005F2"/>
    <w:rsid w:val="00700DB8"/>
    <w:rsid w:val="00701351"/>
    <w:rsid w:val="00704528"/>
    <w:rsid w:val="007046F5"/>
    <w:rsid w:val="0071164D"/>
    <w:rsid w:val="00711AA9"/>
    <w:rsid w:val="007128DF"/>
    <w:rsid w:val="00713D68"/>
    <w:rsid w:val="00714E4E"/>
    <w:rsid w:val="00715750"/>
    <w:rsid w:val="00716DDE"/>
    <w:rsid w:val="007176F0"/>
    <w:rsid w:val="007179B3"/>
    <w:rsid w:val="0072016D"/>
    <w:rsid w:val="00720CBC"/>
    <w:rsid w:val="007221A2"/>
    <w:rsid w:val="0072488C"/>
    <w:rsid w:val="00726365"/>
    <w:rsid w:val="007266E0"/>
    <w:rsid w:val="00731245"/>
    <w:rsid w:val="007315AB"/>
    <w:rsid w:val="00731B4B"/>
    <w:rsid w:val="00732D87"/>
    <w:rsid w:val="00734752"/>
    <w:rsid w:val="00734D99"/>
    <w:rsid w:val="007378EB"/>
    <w:rsid w:val="00737A2F"/>
    <w:rsid w:val="007401FC"/>
    <w:rsid w:val="00742ED4"/>
    <w:rsid w:val="0074383C"/>
    <w:rsid w:val="00743B64"/>
    <w:rsid w:val="00745180"/>
    <w:rsid w:val="00745774"/>
    <w:rsid w:val="0075052E"/>
    <w:rsid w:val="0075261B"/>
    <w:rsid w:val="007546B7"/>
    <w:rsid w:val="0075510D"/>
    <w:rsid w:val="007551CD"/>
    <w:rsid w:val="00755712"/>
    <w:rsid w:val="0075740B"/>
    <w:rsid w:val="00763397"/>
    <w:rsid w:val="00763CCD"/>
    <w:rsid w:val="00766522"/>
    <w:rsid w:val="007733F2"/>
    <w:rsid w:val="00775469"/>
    <w:rsid w:val="007760D6"/>
    <w:rsid w:val="00776774"/>
    <w:rsid w:val="00780AE8"/>
    <w:rsid w:val="00780E58"/>
    <w:rsid w:val="00781296"/>
    <w:rsid w:val="00781BDF"/>
    <w:rsid w:val="00781D98"/>
    <w:rsid w:val="00784379"/>
    <w:rsid w:val="00784791"/>
    <w:rsid w:val="007860EA"/>
    <w:rsid w:val="00786BBE"/>
    <w:rsid w:val="00787313"/>
    <w:rsid w:val="00787C3B"/>
    <w:rsid w:val="00793B23"/>
    <w:rsid w:val="00795DAC"/>
    <w:rsid w:val="00795EE0"/>
    <w:rsid w:val="00797A58"/>
    <w:rsid w:val="007A089F"/>
    <w:rsid w:val="007A1E36"/>
    <w:rsid w:val="007A2B75"/>
    <w:rsid w:val="007A6E67"/>
    <w:rsid w:val="007B0B83"/>
    <w:rsid w:val="007B155A"/>
    <w:rsid w:val="007B2FDB"/>
    <w:rsid w:val="007B363E"/>
    <w:rsid w:val="007B3A68"/>
    <w:rsid w:val="007B44BA"/>
    <w:rsid w:val="007B4508"/>
    <w:rsid w:val="007B4C18"/>
    <w:rsid w:val="007B5EF6"/>
    <w:rsid w:val="007B6127"/>
    <w:rsid w:val="007B61EF"/>
    <w:rsid w:val="007C0D5E"/>
    <w:rsid w:val="007C24DC"/>
    <w:rsid w:val="007C27C0"/>
    <w:rsid w:val="007C27E1"/>
    <w:rsid w:val="007C324C"/>
    <w:rsid w:val="007C4498"/>
    <w:rsid w:val="007C4864"/>
    <w:rsid w:val="007C552F"/>
    <w:rsid w:val="007C60A3"/>
    <w:rsid w:val="007C726E"/>
    <w:rsid w:val="007D0F3D"/>
    <w:rsid w:val="007D3144"/>
    <w:rsid w:val="007D36D6"/>
    <w:rsid w:val="007D4562"/>
    <w:rsid w:val="007D5CCC"/>
    <w:rsid w:val="007D5F64"/>
    <w:rsid w:val="007D666A"/>
    <w:rsid w:val="007D6EB2"/>
    <w:rsid w:val="007E25AD"/>
    <w:rsid w:val="007E38B6"/>
    <w:rsid w:val="007E5EAD"/>
    <w:rsid w:val="007E61C8"/>
    <w:rsid w:val="007E75BB"/>
    <w:rsid w:val="007F0100"/>
    <w:rsid w:val="007F1C86"/>
    <w:rsid w:val="007F3626"/>
    <w:rsid w:val="007F4BCE"/>
    <w:rsid w:val="007F5927"/>
    <w:rsid w:val="007F7B39"/>
    <w:rsid w:val="0080363B"/>
    <w:rsid w:val="008055BF"/>
    <w:rsid w:val="00805EF1"/>
    <w:rsid w:val="00806800"/>
    <w:rsid w:val="00806981"/>
    <w:rsid w:val="00806B93"/>
    <w:rsid w:val="0081058F"/>
    <w:rsid w:val="00810675"/>
    <w:rsid w:val="008106B6"/>
    <w:rsid w:val="0081292D"/>
    <w:rsid w:val="00813B7B"/>
    <w:rsid w:val="00814D92"/>
    <w:rsid w:val="0081550D"/>
    <w:rsid w:val="00815776"/>
    <w:rsid w:val="0081591D"/>
    <w:rsid w:val="008167E5"/>
    <w:rsid w:val="00816FBA"/>
    <w:rsid w:val="008172BF"/>
    <w:rsid w:val="00820A30"/>
    <w:rsid w:val="00822B0D"/>
    <w:rsid w:val="00823614"/>
    <w:rsid w:val="00826105"/>
    <w:rsid w:val="008301A5"/>
    <w:rsid w:val="008335B7"/>
    <w:rsid w:val="00833D5B"/>
    <w:rsid w:val="00834979"/>
    <w:rsid w:val="00835A68"/>
    <w:rsid w:val="00837EF3"/>
    <w:rsid w:val="00840736"/>
    <w:rsid w:val="00840DA5"/>
    <w:rsid w:val="0084242F"/>
    <w:rsid w:val="00843B1B"/>
    <w:rsid w:val="0084492F"/>
    <w:rsid w:val="00844A1B"/>
    <w:rsid w:val="00844CBF"/>
    <w:rsid w:val="00846113"/>
    <w:rsid w:val="00847B96"/>
    <w:rsid w:val="00850779"/>
    <w:rsid w:val="0085133E"/>
    <w:rsid w:val="0085210D"/>
    <w:rsid w:val="00852ECE"/>
    <w:rsid w:val="00855D7F"/>
    <w:rsid w:val="00856B55"/>
    <w:rsid w:val="00860473"/>
    <w:rsid w:val="00863F3A"/>
    <w:rsid w:val="00865A3A"/>
    <w:rsid w:val="00866491"/>
    <w:rsid w:val="00866CE0"/>
    <w:rsid w:val="0087191D"/>
    <w:rsid w:val="00872624"/>
    <w:rsid w:val="00872904"/>
    <w:rsid w:val="00874082"/>
    <w:rsid w:val="008746D4"/>
    <w:rsid w:val="00874A17"/>
    <w:rsid w:val="00875394"/>
    <w:rsid w:val="008755EE"/>
    <w:rsid w:val="00876059"/>
    <w:rsid w:val="00876F75"/>
    <w:rsid w:val="0087796E"/>
    <w:rsid w:val="00884D71"/>
    <w:rsid w:val="008856F2"/>
    <w:rsid w:val="008858DA"/>
    <w:rsid w:val="00885E61"/>
    <w:rsid w:val="00886E77"/>
    <w:rsid w:val="00887542"/>
    <w:rsid w:val="0089080D"/>
    <w:rsid w:val="0089185C"/>
    <w:rsid w:val="00895A80"/>
    <w:rsid w:val="00897C01"/>
    <w:rsid w:val="008A0205"/>
    <w:rsid w:val="008A1852"/>
    <w:rsid w:val="008A2488"/>
    <w:rsid w:val="008A2A46"/>
    <w:rsid w:val="008A3EA3"/>
    <w:rsid w:val="008A3F72"/>
    <w:rsid w:val="008A4D3A"/>
    <w:rsid w:val="008A688A"/>
    <w:rsid w:val="008B2AF2"/>
    <w:rsid w:val="008B3707"/>
    <w:rsid w:val="008B3D75"/>
    <w:rsid w:val="008C055B"/>
    <w:rsid w:val="008C2D08"/>
    <w:rsid w:val="008C32D5"/>
    <w:rsid w:val="008C37F9"/>
    <w:rsid w:val="008C6DD5"/>
    <w:rsid w:val="008D13CE"/>
    <w:rsid w:val="008D284C"/>
    <w:rsid w:val="008D4FE0"/>
    <w:rsid w:val="008E0167"/>
    <w:rsid w:val="008E1347"/>
    <w:rsid w:val="008E3B53"/>
    <w:rsid w:val="008E4BE4"/>
    <w:rsid w:val="008E5161"/>
    <w:rsid w:val="008E5ABA"/>
    <w:rsid w:val="008E63B2"/>
    <w:rsid w:val="008E6F68"/>
    <w:rsid w:val="008E6F74"/>
    <w:rsid w:val="008E7513"/>
    <w:rsid w:val="008E7AF9"/>
    <w:rsid w:val="008F071E"/>
    <w:rsid w:val="008F0765"/>
    <w:rsid w:val="008F17B5"/>
    <w:rsid w:val="008F2DB2"/>
    <w:rsid w:val="008F4977"/>
    <w:rsid w:val="008F5EBD"/>
    <w:rsid w:val="008F68C5"/>
    <w:rsid w:val="008F6F2E"/>
    <w:rsid w:val="008F7D32"/>
    <w:rsid w:val="00900E43"/>
    <w:rsid w:val="0090131F"/>
    <w:rsid w:val="00902F15"/>
    <w:rsid w:val="009034CB"/>
    <w:rsid w:val="009044A9"/>
    <w:rsid w:val="0090496A"/>
    <w:rsid w:val="00906119"/>
    <w:rsid w:val="009061F2"/>
    <w:rsid w:val="0091063B"/>
    <w:rsid w:val="00910E35"/>
    <w:rsid w:val="00911B4D"/>
    <w:rsid w:val="0091295A"/>
    <w:rsid w:val="00912B32"/>
    <w:rsid w:val="009146CC"/>
    <w:rsid w:val="0091491C"/>
    <w:rsid w:val="0091568B"/>
    <w:rsid w:val="00915DC4"/>
    <w:rsid w:val="00915EF6"/>
    <w:rsid w:val="00915EF7"/>
    <w:rsid w:val="0091678E"/>
    <w:rsid w:val="0091683F"/>
    <w:rsid w:val="00917269"/>
    <w:rsid w:val="00921F7A"/>
    <w:rsid w:val="0092288B"/>
    <w:rsid w:val="00923070"/>
    <w:rsid w:val="0092392D"/>
    <w:rsid w:val="00924787"/>
    <w:rsid w:val="00924BF4"/>
    <w:rsid w:val="0092711C"/>
    <w:rsid w:val="00927C7D"/>
    <w:rsid w:val="00927DA8"/>
    <w:rsid w:val="0093550A"/>
    <w:rsid w:val="009355C7"/>
    <w:rsid w:val="009356BE"/>
    <w:rsid w:val="009366AE"/>
    <w:rsid w:val="009375ED"/>
    <w:rsid w:val="00940398"/>
    <w:rsid w:val="00941150"/>
    <w:rsid w:val="00942A77"/>
    <w:rsid w:val="00942B87"/>
    <w:rsid w:val="0094456E"/>
    <w:rsid w:val="009457C3"/>
    <w:rsid w:val="0094629F"/>
    <w:rsid w:val="00951077"/>
    <w:rsid w:val="00951A21"/>
    <w:rsid w:val="00952334"/>
    <w:rsid w:val="0095259E"/>
    <w:rsid w:val="0095260A"/>
    <w:rsid w:val="00952FCE"/>
    <w:rsid w:val="00955BF8"/>
    <w:rsid w:val="00955C9B"/>
    <w:rsid w:val="00956768"/>
    <w:rsid w:val="00956FCC"/>
    <w:rsid w:val="00957356"/>
    <w:rsid w:val="009601A0"/>
    <w:rsid w:val="0096069F"/>
    <w:rsid w:val="009607A2"/>
    <w:rsid w:val="00960F7F"/>
    <w:rsid w:val="00965FA8"/>
    <w:rsid w:val="00966F92"/>
    <w:rsid w:val="0097080D"/>
    <w:rsid w:val="00971F74"/>
    <w:rsid w:val="00973DAC"/>
    <w:rsid w:val="00975B17"/>
    <w:rsid w:val="00976DE7"/>
    <w:rsid w:val="00980ED6"/>
    <w:rsid w:val="00980F03"/>
    <w:rsid w:val="009819A0"/>
    <w:rsid w:val="00984A83"/>
    <w:rsid w:val="009914FB"/>
    <w:rsid w:val="00991A4B"/>
    <w:rsid w:val="00992E8A"/>
    <w:rsid w:val="009932AB"/>
    <w:rsid w:val="00995CDA"/>
    <w:rsid w:val="009961BD"/>
    <w:rsid w:val="009A06B2"/>
    <w:rsid w:val="009A266E"/>
    <w:rsid w:val="009A3114"/>
    <w:rsid w:val="009A6FCA"/>
    <w:rsid w:val="009A78E6"/>
    <w:rsid w:val="009A7A79"/>
    <w:rsid w:val="009B0787"/>
    <w:rsid w:val="009B56F2"/>
    <w:rsid w:val="009B634A"/>
    <w:rsid w:val="009B6EDC"/>
    <w:rsid w:val="009C0B1C"/>
    <w:rsid w:val="009C3048"/>
    <w:rsid w:val="009C31D3"/>
    <w:rsid w:val="009C41CA"/>
    <w:rsid w:val="009C58EB"/>
    <w:rsid w:val="009C6177"/>
    <w:rsid w:val="009C65C9"/>
    <w:rsid w:val="009C6CE7"/>
    <w:rsid w:val="009C7A5E"/>
    <w:rsid w:val="009D0842"/>
    <w:rsid w:val="009D1D2B"/>
    <w:rsid w:val="009D3BDB"/>
    <w:rsid w:val="009D732A"/>
    <w:rsid w:val="009D75F1"/>
    <w:rsid w:val="009D765F"/>
    <w:rsid w:val="009E0D45"/>
    <w:rsid w:val="009E0ECB"/>
    <w:rsid w:val="009E1EDE"/>
    <w:rsid w:val="009E304C"/>
    <w:rsid w:val="009E4E0D"/>
    <w:rsid w:val="009E5A27"/>
    <w:rsid w:val="009E7597"/>
    <w:rsid w:val="009F1787"/>
    <w:rsid w:val="009F2B36"/>
    <w:rsid w:val="009F340E"/>
    <w:rsid w:val="009F3B96"/>
    <w:rsid w:val="009F4DCB"/>
    <w:rsid w:val="00A00957"/>
    <w:rsid w:val="00A01A77"/>
    <w:rsid w:val="00A02113"/>
    <w:rsid w:val="00A027D3"/>
    <w:rsid w:val="00A02B59"/>
    <w:rsid w:val="00A02BA2"/>
    <w:rsid w:val="00A0529D"/>
    <w:rsid w:val="00A07EBB"/>
    <w:rsid w:val="00A10409"/>
    <w:rsid w:val="00A11C1E"/>
    <w:rsid w:val="00A1682E"/>
    <w:rsid w:val="00A1695E"/>
    <w:rsid w:val="00A171DE"/>
    <w:rsid w:val="00A20E5B"/>
    <w:rsid w:val="00A22C33"/>
    <w:rsid w:val="00A275F8"/>
    <w:rsid w:val="00A32A8B"/>
    <w:rsid w:val="00A343BB"/>
    <w:rsid w:val="00A375F5"/>
    <w:rsid w:val="00A37F47"/>
    <w:rsid w:val="00A43059"/>
    <w:rsid w:val="00A434CD"/>
    <w:rsid w:val="00A46327"/>
    <w:rsid w:val="00A50CBC"/>
    <w:rsid w:val="00A52D2B"/>
    <w:rsid w:val="00A537D3"/>
    <w:rsid w:val="00A56F20"/>
    <w:rsid w:val="00A576AC"/>
    <w:rsid w:val="00A601FD"/>
    <w:rsid w:val="00A62A8F"/>
    <w:rsid w:val="00A65446"/>
    <w:rsid w:val="00A65718"/>
    <w:rsid w:val="00A665E1"/>
    <w:rsid w:val="00A66BB5"/>
    <w:rsid w:val="00A67629"/>
    <w:rsid w:val="00A70FA3"/>
    <w:rsid w:val="00A715AD"/>
    <w:rsid w:val="00A71D69"/>
    <w:rsid w:val="00A7306C"/>
    <w:rsid w:val="00A7312B"/>
    <w:rsid w:val="00A74F91"/>
    <w:rsid w:val="00A816A1"/>
    <w:rsid w:val="00A82655"/>
    <w:rsid w:val="00A833AA"/>
    <w:rsid w:val="00A856A3"/>
    <w:rsid w:val="00A861B6"/>
    <w:rsid w:val="00A90FD0"/>
    <w:rsid w:val="00A95A2A"/>
    <w:rsid w:val="00AA02B8"/>
    <w:rsid w:val="00AA160C"/>
    <w:rsid w:val="00AA30BE"/>
    <w:rsid w:val="00AA3FF7"/>
    <w:rsid w:val="00AA493A"/>
    <w:rsid w:val="00AA5AA9"/>
    <w:rsid w:val="00AA624D"/>
    <w:rsid w:val="00AA6440"/>
    <w:rsid w:val="00AA761C"/>
    <w:rsid w:val="00AB1FA9"/>
    <w:rsid w:val="00AB3555"/>
    <w:rsid w:val="00AB5DBC"/>
    <w:rsid w:val="00AB79CB"/>
    <w:rsid w:val="00AC1566"/>
    <w:rsid w:val="00AC2389"/>
    <w:rsid w:val="00AC2BB8"/>
    <w:rsid w:val="00AC4428"/>
    <w:rsid w:val="00AC4453"/>
    <w:rsid w:val="00AC4BF5"/>
    <w:rsid w:val="00AC4CF2"/>
    <w:rsid w:val="00AC5597"/>
    <w:rsid w:val="00AC632F"/>
    <w:rsid w:val="00AC65C2"/>
    <w:rsid w:val="00AC76C8"/>
    <w:rsid w:val="00AC7E43"/>
    <w:rsid w:val="00AD00E7"/>
    <w:rsid w:val="00AD0DBD"/>
    <w:rsid w:val="00AD122D"/>
    <w:rsid w:val="00AD1260"/>
    <w:rsid w:val="00AD1805"/>
    <w:rsid w:val="00AD23A7"/>
    <w:rsid w:val="00AD2686"/>
    <w:rsid w:val="00AD540D"/>
    <w:rsid w:val="00AD5DD6"/>
    <w:rsid w:val="00AD7CB8"/>
    <w:rsid w:val="00AE1481"/>
    <w:rsid w:val="00AE1505"/>
    <w:rsid w:val="00AE330C"/>
    <w:rsid w:val="00AE626F"/>
    <w:rsid w:val="00AE7767"/>
    <w:rsid w:val="00AF028D"/>
    <w:rsid w:val="00AF032C"/>
    <w:rsid w:val="00AF0D63"/>
    <w:rsid w:val="00AF3EE8"/>
    <w:rsid w:val="00AF4545"/>
    <w:rsid w:val="00AF4A20"/>
    <w:rsid w:val="00AF51C7"/>
    <w:rsid w:val="00AF653E"/>
    <w:rsid w:val="00AF6995"/>
    <w:rsid w:val="00B005BE"/>
    <w:rsid w:val="00B00A77"/>
    <w:rsid w:val="00B02AD5"/>
    <w:rsid w:val="00B05348"/>
    <w:rsid w:val="00B05D28"/>
    <w:rsid w:val="00B07E93"/>
    <w:rsid w:val="00B11197"/>
    <w:rsid w:val="00B119F8"/>
    <w:rsid w:val="00B122F9"/>
    <w:rsid w:val="00B12DC5"/>
    <w:rsid w:val="00B132C6"/>
    <w:rsid w:val="00B13C2B"/>
    <w:rsid w:val="00B1678B"/>
    <w:rsid w:val="00B17728"/>
    <w:rsid w:val="00B17C8E"/>
    <w:rsid w:val="00B209DC"/>
    <w:rsid w:val="00B2123E"/>
    <w:rsid w:val="00B22FA8"/>
    <w:rsid w:val="00B23E52"/>
    <w:rsid w:val="00B24A36"/>
    <w:rsid w:val="00B26027"/>
    <w:rsid w:val="00B263B4"/>
    <w:rsid w:val="00B2700C"/>
    <w:rsid w:val="00B305AA"/>
    <w:rsid w:val="00B33069"/>
    <w:rsid w:val="00B33FDF"/>
    <w:rsid w:val="00B358D9"/>
    <w:rsid w:val="00B36CC6"/>
    <w:rsid w:val="00B41296"/>
    <w:rsid w:val="00B41B82"/>
    <w:rsid w:val="00B4389F"/>
    <w:rsid w:val="00B44F70"/>
    <w:rsid w:val="00B46C02"/>
    <w:rsid w:val="00B4754E"/>
    <w:rsid w:val="00B475E4"/>
    <w:rsid w:val="00B50C54"/>
    <w:rsid w:val="00B52558"/>
    <w:rsid w:val="00B539BE"/>
    <w:rsid w:val="00B54DF8"/>
    <w:rsid w:val="00B55AFC"/>
    <w:rsid w:val="00B564F1"/>
    <w:rsid w:val="00B57E0E"/>
    <w:rsid w:val="00B6008E"/>
    <w:rsid w:val="00B65C2D"/>
    <w:rsid w:val="00B665FF"/>
    <w:rsid w:val="00B67F98"/>
    <w:rsid w:val="00B70C86"/>
    <w:rsid w:val="00B74EB0"/>
    <w:rsid w:val="00B76078"/>
    <w:rsid w:val="00B76A57"/>
    <w:rsid w:val="00B76EA5"/>
    <w:rsid w:val="00B77157"/>
    <w:rsid w:val="00B77F7B"/>
    <w:rsid w:val="00B80055"/>
    <w:rsid w:val="00B8029C"/>
    <w:rsid w:val="00B80FFD"/>
    <w:rsid w:val="00B811B5"/>
    <w:rsid w:val="00B82906"/>
    <w:rsid w:val="00B83EA6"/>
    <w:rsid w:val="00B864D2"/>
    <w:rsid w:val="00B866F2"/>
    <w:rsid w:val="00B8711E"/>
    <w:rsid w:val="00B91BA0"/>
    <w:rsid w:val="00B97B5B"/>
    <w:rsid w:val="00BA1B43"/>
    <w:rsid w:val="00BA1B9B"/>
    <w:rsid w:val="00BA1CD1"/>
    <w:rsid w:val="00BA39DF"/>
    <w:rsid w:val="00BA6DCE"/>
    <w:rsid w:val="00BA7115"/>
    <w:rsid w:val="00BA7911"/>
    <w:rsid w:val="00BA7FF2"/>
    <w:rsid w:val="00BB1A80"/>
    <w:rsid w:val="00BB39A1"/>
    <w:rsid w:val="00BB49F1"/>
    <w:rsid w:val="00BB4F8F"/>
    <w:rsid w:val="00BB7EBD"/>
    <w:rsid w:val="00BC0E05"/>
    <w:rsid w:val="00BC1508"/>
    <w:rsid w:val="00BC3145"/>
    <w:rsid w:val="00BC4975"/>
    <w:rsid w:val="00BD13ED"/>
    <w:rsid w:val="00BD19A4"/>
    <w:rsid w:val="00BD28BF"/>
    <w:rsid w:val="00BD3B27"/>
    <w:rsid w:val="00BD5582"/>
    <w:rsid w:val="00BD5CD5"/>
    <w:rsid w:val="00BE0F1E"/>
    <w:rsid w:val="00BE16C9"/>
    <w:rsid w:val="00BE1F87"/>
    <w:rsid w:val="00BE2836"/>
    <w:rsid w:val="00BE4BD6"/>
    <w:rsid w:val="00BE659E"/>
    <w:rsid w:val="00BE7D5B"/>
    <w:rsid w:val="00BF0D91"/>
    <w:rsid w:val="00BF1063"/>
    <w:rsid w:val="00BF2784"/>
    <w:rsid w:val="00BF55DA"/>
    <w:rsid w:val="00BF713D"/>
    <w:rsid w:val="00C0112A"/>
    <w:rsid w:val="00C014D8"/>
    <w:rsid w:val="00C04F29"/>
    <w:rsid w:val="00C0625A"/>
    <w:rsid w:val="00C06AA3"/>
    <w:rsid w:val="00C07BD5"/>
    <w:rsid w:val="00C102CC"/>
    <w:rsid w:val="00C109A3"/>
    <w:rsid w:val="00C11EB3"/>
    <w:rsid w:val="00C124FE"/>
    <w:rsid w:val="00C1303C"/>
    <w:rsid w:val="00C141D4"/>
    <w:rsid w:val="00C1515A"/>
    <w:rsid w:val="00C15ABC"/>
    <w:rsid w:val="00C17D8A"/>
    <w:rsid w:val="00C20F1B"/>
    <w:rsid w:val="00C23E2A"/>
    <w:rsid w:val="00C26B66"/>
    <w:rsid w:val="00C303AF"/>
    <w:rsid w:val="00C30847"/>
    <w:rsid w:val="00C31DC8"/>
    <w:rsid w:val="00C33FF4"/>
    <w:rsid w:val="00C35535"/>
    <w:rsid w:val="00C36EFF"/>
    <w:rsid w:val="00C37385"/>
    <w:rsid w:val="00C41E03"/>
    <w:rsid w:val="00C426C4"/>
    <w:rsid w:val="00C43226"/>
    <w:rsid w:val="00C4703F"/>
    <w:rsid w:val="00C47F9B"/>
    <w:rsid w:val="00C513D0"/>
    <w:rsid w:val="00C52661"/>
    <w:rsid w:val="00C52B7C"/>
    <w:rsid w:val="00C54C2E"/>
    <w:rsid w:val="00C56B00"/>
    <w:rsid w:val="00C61E40"/>
    <w:rsid w:val="00C62F12"/>
    <w:rsid w:val="00C63B16"/>
    <w:rsid w:val="00C64C49"/>
    <w:rsid w:val="00C64E72"/>
    <w:rsid w:val="00C65889"/>
    <w:rsid w:val="00C6631F"/>
    <w:rsid w:val="00C666A1"/>
    <w:rsid w:val="00C6768D"/>
    <w:rsid w:val="00C70E8A"/>
    <w:rsid w:val="00C7171E"/>
    <w:rsid w:val="00C72FE9"/>
    <w:rsid w:val="00C73154"/>
    <w:rsid w:val="00C75A1A"/>
    <w:rsid w:val="00C761EB"/>
    <w:rsid w:val="00C7711C"/>
    <w:rsid w:val="00C77A91"/>
    <w:rsid w:val="00C802D4"/>
    <w:rsid w:val="00C815B5"/>
    <w:rsid w:val="00C84FB1"/>
    <w:rsid w:val="00C93649"/>
    <w:rsid w:val="00C94D76"/>
    <w:rsid w:val="00C95407"/>
    <w:rsid w:val="00C9627A"/>
    <w:rsid w:val="00C9650B"/>
    <w:rsid w:val="00C971CD"/>
    <w:rsid w:val="00C97CED"/>
    <w:rsid w:val="00CA35BC"/>
    <w:rsid w:val="00CA5140"/>
    <w:rsid w:val="00CA556C"/>
    <w:rsid w:val="00CA60E8"/>
    <w:rsid w:val="00CA6B15"/>
    <w:rsid w:val="00CA7BC3"/>
    <w:rsid w:val="00CA7FDA"/>
    <w:rsid w:val="00CB2BE0"/>
    <w:rsid w:val="00CB3F2D"/>
    <w:rsid w:val="00CB7515"/>
    <w:rsid w:val="00CC045B"/>
    <w:rsid w:val="00CC0729"/>
    <w:rsid w:val="00CC231D"/>
    <w:rsid w:val="00CC4FA7"/>
    <w:rsid w:val="00CC4FDF"/>
    <w:rsid w:val="00CC5520"/>
    <w:rsid w:val="00CD1983"/>
    <w:rsid w:val="00CD2DF5"/>
    <w:rsid w:val="00CD31EB"/>
    <w:rsid w:val="00CD3275"/>
    <w:rsid w:val="00CD4D81"/>
    <w:rsid w:val="00CE225A"/>
    <w:rsid w:val="00CE3635"/>
    <w:rsid w:val="00CE3BC3"/>
    <w:rsid w:val="00CE4716"/>
    <w:rsid w:val="00CE4857"/>
    <w:rsid w:val="00CE582F"/>
    <w:rsid w:val="00CE740B"/>
    <w:rsid w:val="00CE785B"/>
    <w:rsid w:val="00CF03A1"/>
    <w:rsid w:val="00CF0C42"/>
    <w:rsid w:val="00CF10E5"/>
    <w:rsid w:val="00CF49AE"/>
    <w:rsid w:val="00CF5377"/>
    <w:rsid w:val="00CF5478"/>
    <w:rsid w:val="00CF6346"/>
    <w:rsid w:val="00CF70FE"/>
    <w:rsid w:val="00CF75B0"/>
    <w:rsid w:val="00CF7FF6"/>
    <w:rsid w:val="00D024F0"/>
    <w:rsid w:val="00D02E7F"/>
    <w:rsid w:val="00D0438C"/>
    <w:rsid w:val="00D047CD"/>
    <w:rsid w:val="00D05C5E"/>
    <w:rsid w:val="00D06E13"/>
    <w:rsid w:val="00D130B7"/>
    <w:rsid w:val="00D13A6A"/>
    <w:rsid w:val="00D215B1"/>
    <w:rsid w:val="00D26AB5"/>
    <w:rsid w:val="00D26FE9"/>
    <w:rsid w:val="00D26FF4"/>
    <w:rsid w:val="00D310A0"/>
    <w:rsid w:val="00D3177E"/>
    <w:rsid w:val="00D31F53"/>
    <w:rsid w:val="00D33438"/>
    <w:rsid w:val="00D42DBC"/>
    <w:rsid w:val="00D42E9C"/>
    <w:rsid w:val="00D44213"/>
    <w:rsid w:val="00D4445C"/>
    <w:rsid w:val="00D44B76"/>
    <w:rsid w:val="00D46F6E"/>
    <w:rsid w:val="00D47640"/>
    <w:rsid w:val="00D565F4"/>
    <w:rsid w:val="00D6421E"/>
    <w:rsid w:val="00D66E7D"/>
    <w:rsid w:val="00D70C35"/>
    <w:rsid w:val="00D73564"/>
    <w:rsid w:val="00D73B06"/>
    <w:rsid w:val="00D73CC7"/>
    <w:rsid w:val="00D74C26"/>
    <w:rsid w:val="00D76049"/>
    <w:rsid w:val="00D7686A"/>
    <w:rsid w:val="00D77B37"/>
    <w:rsid w:val="00D81758"/>
    <w:rsid w:val="00D818D3"/>
    <w:rsid w:val="00D83590"/>
    <w:rsid w:val="00D84C91"/>
    <w:rsid w:val="00D879D5"/>
    <w:rsid w:val="00D90E78"/>
    <w:rsid w:val="00D91431"/>
    <w:rsid w:val="00D92DE3"/>
    <w:rsid w:val="00D93415"/>
    <w:rsid w:val="00D94566"/>
    <w:rsid w:val="00DA1940"/>
    <w:rsid w:val="00DA4204"/>
    <w:rsid w:val="00DA6F3A"/>
    <w:rsid w:val="00DB1975"/>
    <w:rsid w:val="00DB5440"/>
    <w:rsid w:val="00DB643A"/>
    <w:rsid w:val="00DC05AC"/>
    <w:rsid w:val="00DC08E3"/>
    <w:rsid w:val="00DC2F96"/>
    <w:rsid w:val="00DC3DD5"/>
    <w:rsid w:val="00DC4437"/>
    <w:rsid w:val="00DC5F59"/>
    <w:rsid w:val="00DD0057"/>
    <w:rsid w:val="00DD04BB"/>
    <w:rsid w:val="00DD4D93"/>
    <w:rsid w:val="00DD6825"/>
    <w:rsid w:val="00DD6B0E"/>
    <w:rsid w:val="00DD7FB7"/>
    <w:rsid w:val="00DE5058"/>
    <w:rsid w:val="00DE5F59"/>
    <w:rsid w:val="00DE63CD"/>
    <w:rsid w:val="00DE6D0B"/>
    <w:rsid w:val="00DE7041"/>
    <w:rsid w:val="00DF1449"/>
    <w:rsid w:val="00DF234A"/>
    <w:rsid w:val="00DF2BA7"/>
    <w:rsid w:val="00DF37FC"/>
    <w:rsid w:val="00DF44BC"/>
    <w:rsid w:val="00DF47F3"/>
    <w:rsid w:val="00DF4FF9"/>
    <w:rsid w:val="00DF5F18"/>
    <w:rsid w:val="00DF7A0A"/>
    <w:rsid w:val="00E039BE"/>
    <w:rsid w:val="00E03BAD"/>
    <w:rsid w:val="00E04586"/>
    <w:rsid w:val="00E060D9"/>
    <w:rsid w:val="00E0623D"/>
    <w:rsid w:val="00E0689B"/>
    <w:rsid w:val="00E106E1"/>
    <w:rsid w:val="00E10B75"/>
    <w:rsid w:val="00E13728"/>
    <w:rsid w:val="00E13D94"/>
    <w:rsid w:val="00E140B0"/>
    <w:rsid w:val="00E15585"/>
    <w:rsid w:val="00E16E67"/>
    <w:rsid w:val="00E204FB"/>
    <w:rsid w:val="00E209C0"/>
    <w:rsid w:val="00E21CA4"/>
    <w:rsid w:val="00E22914"/>
    <w:rsid w:val="00E22EAB"/>
    <w:rsid w:val="00E23428"/>
    <w:rsid w:val="00E24523"/>
    <w:rsid w:val="00E255BC"/>
    <w:rsid w:val="00E25E77"/>
    <w:rsid w:val="00E26DE7"/>
    <w:rsid w:val="00E312A0"/>
    <w:rsid w:val="00E31A2C"/>
    <w:rsid w:val="00E33E3C"/>
    <w:rsid w:val="00E400C1"/>
    <w:rsid w:val="00E419E9"/>
    <w:rsid w:val="00E4305A"/>
    <w:rsid w:val="00E43179"/>
    <w:rsid w:val="00E45AE7"/>
    <w:rsid w:val="00E512CA"/>
    <w:rsid w:val="00E51458"/>
    <w:rsid w:val="00E51E68"/>
    <w:rsid w:val="00E52542"/>
    <w:rsid w:val="00E530F0"/>
    <w:rsid w:val="00E56D0E"/>
    <w:rsid w:val="00E60337"/>
    <w:rsid w:val="00E62A55"/>
    <w:rsid w:val="00E66CBB"/>
    <w:rsid w:val="00E66D3C"/>
    <w:rsid w:val="00E670E5"/>
    <w:rsid w:val="00E712D5"/>
    <w:rsid w:val="00E712F7"/>
    <w:rsid w:val="00E71D8C"/>
    <w:rsid w:val="00E73EB1"/>
    <w:rsid w:val="00E74F75"/>
    <w:rsid w:val="00E769CE"/>
    <w:rsid w:val="00E816F4"/>
    <w:rsid w:val="00E86B05"/>
    <w:rsid w:val="00E904A4"/>
    <w:rsid w:val="00E91DC3"/>
    <w:rsid w:val="00E92102"/>
    <w:rsid w:val="00E93C62"/>
    <w:rsid w:val="00E952D6"/>
    <w:rsid w:val="00E95A49"/>
    <w:rsid w:val="00E96A2E"/>
    <w:rsid w:val="00E96EAD"/>
    <w:rsid w:val="00E96F74"/>
    <w:rsid w:val="00E97C47"/>
    <w:rsid w:val="00EA0B4C"/>
    <w:rsid w:val="00EA18A4"/>
    <w:rsid w:val="00EA414B"/>
    <w:rsid w:val="00EA4DA5"/>
    <w:rsid w:val="00EA5FC9"/>
    <w:rsid w:val="00EA6E79"/>
    <w:rsid w:val="00EA752E"/>
    <w:rsid w:val="00EA797D"/>
    <w:rsid w:val="00EB3B73"/>
    <w:rsid w:val="00EB44D9"/>
    <w:rsid w:val="00EB5C24"/>
    <w:rsid w:val="00EB65A6"/>
    <w:rsid w:val="00EC09E8"/>
    <w:rsid w:val="00EC11CF"/>
    <w:rsid w:val="00EC4A7B"/>
    <w:rsid w:val="00EC5C11"/>
    <w:rsid w:val="00EC6E8A"/>
    <w:rsid w:val="00EC7881"/>
    <w:rsid w:val="00EC7CF8"/>
    <w:rsid w:val="00ED0B28"/>
    <w:rsid w:val="00ED6227"/>
    <w:rsid w:val="00ED6F27"/>
    <w:rsid w:val="00ED70DE"/>
    <w:rsid w:val="00EE1082"/>
    <w:rsid w:val="00EE281B"/>
    <w:rsid w:val="00EE614B"/>
    <w:rsid w:val="00EE7E29"/>
    <w:rsid w:val="00EF0FBE"/>
    <w:rsid w:val="00EF11DA"/>
    <w:rsid w:val="00EF1AD6"/>
    <w:rsid w:val="00EF34E3"/>
    <w:rsid w:val="00EF541A"/>
    <w:rsid w:val="00EF55E6"/>
    <w:rsid w:val="00EF63BA"/>
    <w:rsid w:val="00EF7878"/>
    <w:rsid w:val="00F049D8"/>
    <w:rsid w:val="00F0640F"/>
    <w:rsid w:val="00F07672"/>
    <w:rsid w:val="00F07F4C"/>
    <w:rsid w:val="00F10090"/>
    <w:rsid w:val="00F109F4"/>
    <w:rsid w:val="00F11875"/>
    <w:rsid w:val="00F11B6C"/>
    <w:rsid w:val="00F12671"/>
    <w:rsid w:val="00F127D7"/>
    <w:rsid w:val="00F1295A"/>
    <w:rsid w:val="00F12E2B"/>
    <w:rsid w:val="00F13D5F"/>
    <w:rsid w:val="00F141C1"/>
    <w:rsid w:val="00F147B2"/>
    <w:rsid w:val="00F163DB"/>
    <w:rsid w:val="00F16937"/>
    <w:rsid w:val="00F22555"/>
    <w:rsid w:val="00F2437E"/>
    <w:rsid w:val="00F24E7D"/>
    <w:rsid w:val="00F2657A"/>
    <w:rsid w:val="00F2766A"/>
    <w:rsid w:val="00F30CD5"/>
    <w:rsid w:val="00F333E5"/>
    <w:rsid w:val="00F33A7F"/>
    <w:rsid w:val="00F33FBA"/>
    <w:rsid w:val="00F3679B"/>
    <w:rsid w:val="00F37709"/>
    <w:rsid w:val="00F37EC6"/>
    <w:rsid w:val="00F461E8"/>
    <w:rsid w:val="00F50F86"/>
    <w:rsid w:val="00F55932"/>
    <w:rsid w:val="00F55BB4"/>
    <w:rsid w:val="00F570C2"/>
    <w:rsid w:val="00F607BC"/>
    <w:rsid w:val="00F60D2E"/>
    <w:rsid w:val="00F612AF"/>
    <w:rsid w:val="00F615B7"/>
    <w:rsid w:val="00F64965"/>
    <w:rsid w:val="00F64A6D"/>
    <w:rsid w:val="00F71510"/>
    <w:rsid w:val="00F71A2B"/>
    <w:rsid w:val="00F72DD8"/>
    <w:rsid w:val="00F7589E"/>
    <w:rsid w:val="00F77D9F"/>
    <w:rsid w:val="00F77F91"/>
    <w:rsid w:val="00F80D8A"/>
    <w:rsid w:val="00F80FC5"/>
    <w:rsid w:val="00F81C0F"/>
    <w:rsid w:val="00F81E19"/>
    <w:rsid w:val="00F81FF8"/>
    <w:rsid w:val="00F82E49"/>
    <w:rsid w:val="00F839C7"/>
    <w:rsid w:val="00F844B5"/>
    <w:rsid w:val="00F86C08"/>
    <w:rsid w:val="00F87697"/>
    <w:rsid w:val="00F90344"/>
    <w:rsid w:val="00F9053E"/>
    <w:rsid w:val="00F909D9"/>
    <w:rsid w:val="00F91F79"/>
    <w:rsid w:val="00F92356"/>
    <w:rsid w:val="00F9666A"/>
    <w:rsid w:val="00FA0EBB"/>
    <w:rsid w:val="00FA396A"/>
    <w:rsid w:val="00FA5CB5"/>
    <w:rsid w:val="00FA7D41"/>
    <w:rsid w:val="00FB1584"/>
    <w:rsid w:val="00FB1AC2"/>
    <w:rsid w:val="00FB2168"/>
    <w:rsid w:val="00FB57C6"/>
    <w:rsid w:val="00FB5F92"/>
    <w:rsid w:val="00FB7554"/>
    <w:rsid w:val="00FC0486"/>
    <w:rsid w:val="00FC0725"/>
    <w:rsid w:val="00FC0E42"/>
    <w:rsid w:val="00FC2CEA"/>
    <w:rsid w:val="00FC4D7C"/>
    <w:rsid w:val="00FC525E"/>
    <w:rsid w:val="00FD1596"/>
    <w:rsid w:val="00FD257E"/>
    <w:rsid w:val="00FD2C13"/>
    <w:rsid w:val="00FD3E5E"/>
    <w:rsid w:val="00FD5F79"/>
    <w:rsid w:val="00FD6E94"/>
    <w:rsid w:val="00FD7BDE"/>
    <w:rsid w:val="00FE2F7C"/>
    <w:rsid w:val="00FE4233"/>
    <w:rsid w:val="00FE5AF5"/>
    <w:rsid w:val="00FE79F8"/>
    <w:rsid w:val="00FF033C"/>
    <w:rsid w:val="00FF3605"/>
    <w:rsid w:val="00FF3657"/>
    <w:rsid w:val="00FF6E98"/>
    <w:rsid w:val="00FF7C31"/>
    <w:rsid w:val="00FF7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63CA2"/>
  <w15:docId w15:val="{A28B7527-9CCB-4CBE-B18C-9AAA84085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4A9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4A9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4A9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44A9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44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44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44A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44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44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44A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44A9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44A9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44A9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044A9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44A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44A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44A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44A9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44A9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9044A9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044A9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44A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9044A9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9044A9"/>
    <w:rPr>
      <w:b/>
      <w:bCs/>
    </w:rPr>
  </w:style>
  <w:style w:type="character" w:styleId="Emphasis">
    <w:name w:val="Emphasis"/>
    <w:basedOn w:val="DefaultParagraphFont"/>
    <w:uiPriority w:val="20"/>
    <w:qFormat/>
    <w:rsid w:val="009044A9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9044A9"/>
    <w:rPr>
      <w:szCs w:val="32"/>
    </w:rPr>
  </w:style>
  <w:style w:type="paragraph" w:styleId="ListParagraph">
    <w:name w:val="List Paragraph"/>
    <w:basedOn w:val="Normal"/>
    <w:uiPriority w:val="34"/>
    <w:qFormat/>
    <w:rsid w:val="009044A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44A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044A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44A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44A9"/>
    <w:rPr>
      <w:b/>
      <w:i/>
      <w:sz w:val="24"/>
    </w:rPr>
  </w:style>
  <w:style w:type="character" w:styleId="SubtleEmphasis">
    <w:name w:val="Subtle Emphasis"/>
    <w:uiPriority w:val="19"/>
    <w:qFormat/>
    <w:rsid w:val="009044A9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9044A9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9044A9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9044A9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9044A9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44A9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C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C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375E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044A9"/>
    <w:pPr>
      <w:spacing w:before="100" w:beforeAutospacing="1" w:after="115"/>
    </w:pPr>
    <w:rPr>
      <w:rFonts w:ascii="Times New Roman" w:eastAsia="Times New Roman" w:hAnsi="Times New Roman"/>
      <w:lang w:bidi="ar-SA"/>
    </w:rPr>
  </w:style>
  <w:style w:type="table" w:styleId="TableGrid">
    <w:name w:val="Table Grid"/>
    <w:basedOn w:val="TableNormal"/>
    <w:uiPriority w:val="59"/>
    <w:rsid w:val="00AC4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45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52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8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clickers.org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9E4C1-16A8-417F-AAF6-C146EF957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5</Words>
  <Characters>20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ferred Customer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Esneault</dc:creator>
  <cp:keywords/>
  <dc:description/>
  <cp:lastModifiedBy>Judy Taylour</cp:lastModifiedBy>
  <cp:revision>2</cp:revision>
  <cp:lastPrinted>2022-10-15T06:39:00Z</cp:lastPrinted>
  <dcterms:created xsi:type="dcterms:W3CDTF">2022-10-15T06:42:00Z</dcterms:created>
  <dcterms:modified xsi:type="dcterms:W3CDTF">2022-10-1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657a71ed79576c0eaf9da4cf2f4daa44b2924d59a93e01817173ada0360e73</vt:lpwstr>
  </property>
</Properties>
</file>